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1F5693" w14:textId="275472D5" w:rsidR="00FF4791" w:rsidRPr="007B3C11" w:rsidRDefault="00C64830" w:rsidP="000C0399">
      <w:pPr>
        <w:pStyle w:val="Kaynak"/>
        <w:rPr>
          <w:rStyle w:val="TabloBalkChar"/>
          <w:sz w:val="24"/>
          <w:szCs w:val="24"/>
          <w:lang w:val="tr-TR"/>
        </w:rPr>
      </w:pPr>
      <w:r w:rsidRPr="007B3C11">
        <w:rPr>
          <w:rStyle w:val="TabloBalkChar"/>
          <w:sz w:val="24"/>
          <w:szCs w:val="24"/>
          <w:lang w:val="tr-TR"/>
        </w:rPr>
        <w:t xml:space="preserve">Deneyimsel </w:t>
      </w:r>
      <w:r w:rsidR="00177D30" w:rsidRPr="007B3C11">
        <w:rPr>
          <w:rStyle w:val="TabloBalkChar"/>
          <w:sz w:val="24"/>
          <w:szCs w:val="24"/>
          <w:lang w:val="tr-TR"/>
        </w:rPr>
        <w:t>ö</w:t>
      </w:r>
      <w:r w:rsidRPr="007B3C11">
        <w:rPr>
          <w:rStyle w:val="TabloBalkChar"/>
          <w:sz w:val="24"/>
          <w:szCs w:val="24"/>
          <w:lang w:val="tr-TR"/>
        </w:rPr>
        <w:t>ğrenme ölçeği</w:t>
      </w:r>
    </w:p>
    <w:tbl>
      <w:tblPr>
        <w:tblStyle w:val="TabloKlavuzu"/>
        <w:tblW w:w="9182" w:type="dxa"/>
        <w:tblBorders>
          <w:top w:val="single" w:sz="4" w:space="0" w:color="000000" w:themeColor="text1"/>
          <w:left w:val="none" w:sz="0" w:space="0" w:color="auto"/>
          <w:bottom w:val="single" w:sz="4" w:space="0" w:color="000000" w:themeColor="text1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"/>
        <w:gridCol w:w="4234"/>
        <w:gridCol w:w="606"/>
        <w:gridCol w:w="606"/>
        <w:gridCol w:w="661"/>
        <w:gridCol w:w="606"/>
        <w:gridCol w:w="606"/>
        <w:gridCol w:w="606"/>
        <w:gridCol w:w="606"/>
      </w:tblGrid>
      <w:tr w:rsidR="007C2B11" w:rsidRPr="008622ED" w14:paraId="13367BA3" w14:textId="77777777" w:rsidTr="007C2B11">
        <w:trPr>
          <w:trHeight w:val="1933"/>
        </w:trPr>
        <w:tc>
          <w:tcPr>
            <w:tcW w:w="674" w:type="dxa"/>
          </w:tcPr>
          <w:p w14:paraId="2FBB5C41" w14:textId="77777777" w:rsidR="007C2B11" w:rsidRPr="008622ED" w:rsidRDefault="007C2B11" w:rsidP="00DB3AA3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545" w:type="dxa"/>
            <w:vAlign w:val="center"/>
          </w:tcPr>
          <w:p w14:paraId="41CEF97D" w14:textId="77777777" w:rsidR="007C2B11" w:rsidRPr="008622ED" w:rsidRDefault="007C2B11" w:rsidP="007C2B11">
            <w:pPr>
              <w:pStyle w:val="TabloMetin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8622ED">
              <w:rPr>
                <w:rFonts w:cs="Times New Roman"/>
                <w:sz w:val="24"/>
                <w:szCs w:val="24"/>
              </w:rPr>
              <w:t>Deneyimsel Öğrenme</w:t>
            </w:r>
          </w:p>
        </w:tc>
        <w:tc>
          <w:tcPr>
            <w:tcW w:w="0" w:type="auto"/>
            <w:textDirection w:val="btLr"/>
            <w:vAlign w:val="center"/>
          </w:tcPr>
          <w:p w14:paraId="3C45FC03" w14:textId="77777777" w:rsidR="007C2B11" w:rsidRPr="008622ED" w:rsidRDefault="007C2B11" w:rsidP="007C2B11">
            <w:pPr>
              <w:pStyle w:val="TabloMetin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8622ED">
              <w:rPr>
                <w:rFonts w:cs="Times New Roman"/>
                <w:sz w:val="24"/>
                <w:szCs w:val="24"/>
              </w:rPr>
              <w:t>Kesinlikle Katılmıyorum</w:t>
            </w:r>
          </w:p>
        </w:tc>
        <w:tc>
          <w:tcPr>
            <w:tcW w:w="0" w:type="auto"/>
            <w:textDirection w:val="btLr"/>
            <w:vAlign w:val="center"/>
          </w:tcPr>
          <w:p w14:paraId="63E1E37E" w14:textId="77777777" w:rsidR="007C2B11" w:rsidRPr="008622ED" w:rsidRDefault="007C2B11" w:rsidP="007C2B11">
            <w:pPr>
              <w:pStyle w:val="TabloMetin"/>
              <w:rPr>
                <w:rFonts w:cs="Times New Roman"/>
                <w:sz w:val="24"/>
                <w:szCs w:val="24"/>
              </w:rPr>
            </w:pPr>
            <w:r w:rsidRPr="008622ED">
              <w:rPr>
                <w:rFonts w:cs="Times New Roman"/>
                <w:sz w:val="24"/>
                <w:szCs w:val="24"/>
              </w:rPr>
              <w:t>Katılmıyorum</w:t>
            </w:r>
          </w:p>
        </w:tc>
        <w:tc>
          <w:tcPr>
            <w:tcW w:w="669" w:type="dxa"/>
            <w:textDirection w:val="btLr"/>
            <w:vAlign w:val="center"/>
          </w:tcPr>
          <w:p w14:paraId="6BE141E5" w14:textId="77777777" w:rsidR="007C2B11" w:rsidRPr="008622ED" w:rsidRDefault="007C2B11" w:rsidP="007C2B11">
            <w:pPr>
              <w:pStyle w:val="TabloMetin"/>
              <w:rPr>
                <w:rFonts w:cs="Times New Roman"/>
                <w:sz w:val="24"/>
                <w:szCs w:val="24"/>
              </w:rPr>
            </w:pPr>
            <w:r w:rsidRPr="008622ED">
              <w:rPr>
                <w:rFonts w:cs="Times New Roman"/>
                <w:sz w:val="24"/>
                <w:szCs w:val="24"/>
              </w:rPr>
              <w:t>Kısmen Katılmıyorum</w:t>
            </w:r>
          </w:p>
        </w:tc>
        <w:tc>
          <w:tcPr>
            <w:tcW w:w="0" w:type="auto"/>
            <w:textDirection w:val="btLr"/>
            <w:vAlign w:val="center"/>
          </w:tcPr>
          <w:p w14:paraId="3BA9E853" w14:textId="77777777" w:rsidR="007C2B11" w:rsidRPr="008622ED" w:rsidRDefault="007C2B11" w:rsidP="007C2B11">
            <w:pPr>
              <w:pStyle w:val="TabloMetin"/>
              <w:rPr>
                <w:rFonts w:cs="Times New Roman"/>
                <w:sz w:val="24"/>
                <w:szCs w:val="24"/>
              </w:rPr>
            </w:pPr>
            <w:r w:rsidRPr="008622ED">
              <w:rPr>
                <w:rFonts w:cs="Times New Roman"/>
                <w:sz w:val="24"/>
                <w:szCs w:val="24"/>
              </w:rPr>
              <w:t>Kararsızım</w:t>
            </w:r>
          </w:p>
        </w:tc>
        <w:tc>
          <w:tcPr>
            <w:tcW w:w="0" w:type="auto"/>
            <w:textDirection w:val="btLr"/>
          </w:tcPr>
          <w:p w14:paraId="004294D8" w14:textId="77777777" w:rsidR="007C2B11" w:rsidRPr="008622ED" w:rsidRDefault="007C2B11" w:rsidP="007C2B11">
            <w:pPr>
              <w:pStyle w:val="TabloMetin"/>
              <w:rPr>
                <w:rFonts w:cs="Times New Roman"/>
                <w:sz w:val="24"/>
                <w:szCs w:val="24"/>
              </w:rPr>
            </w:pPr>
            <w:r w:rsidRPr="008622ED">
              <w:rPr>
                <w:rFonts w:cs="Times New Roman"/>
                <w:sz w:val="24"/>
                <w:szCs w:val="24"/>
              </w:rPr>
              <w:t>Kısmen Katılıyorum</w:t>
            </w:r>
          </w:p>
        </w:tc>
        <w:tc>
          <w:tcPr>
            <w:tcW w:w="0" w:type="auto"/>
            <w:textDirection w:val="btLr"/>
          </w:tcPr>
          <w:p w14:paraId="1554CA09" w14:textId="77777777" w:rsidR="007C2B11" w:rsidRPr="008622ED" w:rsidRDefault="007C2B11" w:rsidP="007C2B11">
            <w:pPr>
              <w:pStyle w:val="TabloMetin"/>
              <w:rPr>
                <w:rFonts w:cs="Times New Roman"/>
                <w:sz w:val="24"/>
                <w:szCs w:val="24"/>
              </w:rPr>
            </w:pPr>
            <w:r w:rsidRPr="008622ED">
              <w:rPr>
                <w:rFonts w:cs="Times New Roman"/>
                <w:sz w:val="24"/>
                <w:szCs w:val="24"/>
              </w:rPr>
              <w:t>Katılıyorum</w:t>
            </w:r>
          </w:p>
        </w:tc>
        <w:tc>
          <w:tcPr>
            <w:tcW w:w="0" w:type="auto"/>
            <w:textDirection w:val="btLr"/>
          </w:tcPr>
          <w:p w14:paraId="70D76B26" w14:textId="77777777" w:rsidR="007C2B11" w:rsidRPr="008622ED" w:rsidRDefault="007C2B11" w:rsidP="007C2B11">
            <w:pPr>
              <w:pStyle w:val="TabloMetin"/>
              <w:rPr>
                <w:rFonts w:cs="Times New Roman"/>
                <w:sz w:val="24"/>
                <w:szCs w:val="24"/>
              </w:rPr>
            </w:pPr>
            <w:r w:rsidRPr="008622ED">
              <w:rPr>
                <w:rFonts w:cs="Times New Roman"/>
                <w:sz w:val="24"/>
                <w:szCs w:val="24"/>
              </w:rPr>
              <w:t>Kesinlikle Katılıyorum</w:t>
            </w:r>
          </w:p>
        </w:tc>
      </w:tr>
      <w:tr w:rsidR="007C2B11" w:rsidRPr="008622ED" w14:paraId="67FDE45F" w14:textId="77777777" w:rsidTr="00DB3AA3">
        <w:tc>
          <w:tcPr>
            <w:tcW w:w="674" w:type="dxa"/>
            <w:vMerge w:val="restart"/>
            <w:textDirection w:val="btLr"/>
            <w:vAlign w:val="center"/>
          </w:tcPr>
          <w:p w14:paraId="2C31D83C" w14:textId="5C75A806" w:rsidR="007C2B11" w:rsidRPr="008622ED" w:rsidRDefault="007C2B11" w:rsidP="00DB3AA3">
            <w:pPr>
              <w:ind w:left="113" w:right="113"/>
              <w:jc w:val="center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8622ED">
              <w:rPr>
                <w:rFonts w:eastAsia="Times New Roman" w:cs="Times New Roman"/>
                <w:sz w:val="24"/>
                <w:szCs w:val="24"/>
                <w:lang w:eastAsia="tr-TR"/>
              </w:rPr>
              <w:t>Öz</w:t>
            </w:r>
            <w:r w:rsidR="00D1595E" w:rsidRPr="008622ED">
              <w:rPr>
                <w:rFonts w:eastAsia="Times New Roman" w:cs="Times New Roman"/>
                <w:sz w:val="24"/>
                <w:szCs w:val="24"/>
                <w:lang w:eastAsia="tr-TR"/>
              </w:rPr>
              <w:t>-</w:t>
            </w:r>
            <w:r w:rsidRPr="008622ED">
              <w:rPr>
                <w:rFonts w:eastAsia="Times New Roman" w:cs="Times New Roman"/>
                <w:sz w:val="24"/>
                <w:szCs w:val="24"/>
                <w:lang w:eastAsia="tr-TR"/>
              </w:rPr>
              <w:t>yeterlik</w:t>
            </w:r>
          </w:p>
        </w:tc>
        <w:tc>
          <w:tcPr>
            <w:tcW w:w="4545" w:type="dxa"/>
          </w:tcPr>
          <w:p w14:paraId="0F413C3C" w14:textId="77777777" w:rsidR="007C2B11" w:rsidRPr="008622ED" w:rsidRDefault="007C2B11" w:rsidP="007C2B11">
            <w:pPr>
              <w:pStyle w:val="TabloMetin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8622ED">
              <w:rPr>
                <w:rFonts w:eastAsia="Times New Roman" w:cs="Times New Roman"/>
                <w:sz w:val="24"/>
                <w:szCs w:val="24"/>
                <w:lang w:eastAsia="tr-TR"/>
              </w:rPr>
              <w:t>Elimden gelenin en iyisini yaparsam sorunu her zaman çözebilirim.</w:t>
            </w:r>
          </w:p>
        </w:tc>
        <w:tc>
          <w:tcPr>
            <w:tcW w:w="0" w:type="auto"/>
            <w:vAlign w:val="center"/>
          </w:tcPr>
          <w:p w14:paraId="54B07362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1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1047492D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2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669" w:type="dxa"/>
            <w:vAlign w:val="center"/>
          </w:tcPr>
          <w:p w14:paraId="19CEFD45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3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34D70334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4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37A2B224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5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7798D728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6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3D830FB2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7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</w:tr>
      <w:tr w:rsidR="007C2B11" w:rsidRPr="008622ED" w14:paraId="44AEE7E3" w14:textId="77777777" w:rsidTr="00DB3AA3">
        <w:tc>
          <w:tcPr>
            <w:tcW w:w="674" w:type="dxa"/>
            <w:vMerge/>
            <w:vAlign w:val="center"/>
          </w:tcPr>
          <w:p w14:paraId="122F0002" w14:textId="77777777" w:rsidR="007C2B11" w:rsidRPr="008622ED" w:rsidRDefault="007C2B11" w:rsidP="00DB3AA3">
            <w:pPr>
              <w:jc w:val="center"/>
              <w:rPr>
                <w:rFonts w:eastAsia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4545" w:type="dxa"/>
          </w:tcPr>
          <w:p w14:paraId="30200AFE" w14:textId="77777777" w:rsidR="007C2B11" w:rsidRPr="008622ED" w:rsidRDefault="007C2B11" w:rsidP="007C2B11">
            <w:pPr>
              <w:pStyle w:val="TabloMetin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8622ED">
              <w:rPr>
                <w:rFonts w:eastAsia="Times New Roman" w:cs="Times New Roman"/>
                <w:sz w:val="24"/>
                <w:szCs w:val="24"/>
                <w:lang w:eastAsia="tr-TR"/>
              </w:rPr>
              <w:t>Gerekli çabayı gösterirsem öğrenme sorunlarımın çoğunu çözebilirim.</w:t>
            </w:r>
          </w:p>
        </w:tc>
        <w:tc>
          <w:tcPr>
            <w:tcW w:w="0" w:type="auto"/>
            <w:vAlign w:val="center"/>
          </w:tcPr>
          <w:p w14:paraId="585289F0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1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7182A9F4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2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669" w:type="dxa"/>
            <w:vAlign w:val="center"/>
          </w:tcPr>
          <w:p w14:paraId="3CBEF9D1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3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05828A4A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4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7BFFF7AB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5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25CD6391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6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537182AC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7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</w:tr>
      <w:tr w:rsidR="007C2B11" w:rsidRPr="008622ED" w14:paraId="6675809B" w14:textId="77777777" w:rsidTr="00DB3AA3">
        <w:tc>
          <w:tcPr>
            <w:tcW w:w="674" w:type="dxa"/>
            <w:vMerge/>
            <w:vAlign w:val="center"/>
          </w:tcPr>
          <w:p w14:paraId="0502BC6C" w14:textId="77777777" w:rsidR="007C2B11" w:rsidRPr="008622ED" w:rsidRDefault="007C2B11" w:rsidP="00DB3AA3">
            <w:pPr>
              <w:jc w:val="center"/>
              <w:rPr>
                <w:rFonts w:eastAsia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4545" w:type="dxa"/>
          </w:tcPr>
          <w:p w14:paraId="55031D40" w14:textId="77777777" w:rsidR="007C2B11" w:rsidRPr="008622ED" w:rsidRDefault="007C2B11" w:rsidP="007C2B11">
            <w:pPr>
              <w:pStyle w:val="TabloMetin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8622ED">
              <w:rPr>
                <w:rFonts w:eastAsia="Times New Roman" w:cs="Times New Roman"/>
                <w:sz w:val="24"/>
                <w:szCs w:val="24"/>
                <w:lang w:eastAsia="tr-TR"/>
              </w:rPr>
              <w:t>Problem çözme yeteneğime güvendiğim için sorunlarla sakin bir şekilde yüzleşebilirim.</w:t>
            </w:r>
          </w:p>
        </w:tc>
        <w:tc>
          <w:tcPr>
            <w:tcW w:w="0" w:type="auto"/>
            <w:vAlign w:val="center"/>
          </w:tcPr>
          <w:p w14:paraId="73860BEB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1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7884373F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2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669" w:type="dxa"/>
            <w:vAlign w:val="center"/>
          </w:tcPr>
          <w:p w14:paraId="034855EA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3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0914A663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4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783FD62B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5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440814EA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6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051735BF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7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</w:tr>
      <w:tr w:rsidR="007C2B11" w:rsidRPr="008622ED" w14:paraId="69E373E7" w14:textId="77777777" w:rsidTr="00DB3AA3">
        <w:tc>
          <w:tcPr>
            <w:tcW w:w="674" w:type="dxa"/>
            <w:vMerge/>
            <w:vAlign w:val="center"/>
          </w:tcPr>
          <w:p w14:paraId="44D39832" w14:textId="77777777" w:rsidR="007C2B11" w:rsidRPr="008622ED" w:rsidRDefault="007C2B11" w:rsidP="00DB3AA3">
            <w:pPr>
              <w:jc w:val="center"/>
              <w:rPr>
                <w:rFonts w:eastAsia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4545" w:type="dxa"/>
          </w:tcPr>
          <w:p w14:paraId="0482807F" w14:textId="77777777" w:rsidR="007C2B11" w:rsidRPr="008622ED" w:rsidRDefault="007C2B11" w:rsidP="007C2B11">
            <w:pPr>
              <w:pStyle w:val="TabloMetin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8622ED">
              <w:rPr>
                <w:rFonts w:eastAsia="Times New Roman" w:cs="Times New Roman"/>
                <w:sz w:val="24"/>
                <w:szCs w:val="24"/>
                <w:lang w:eastAsia="tr-TR"/>
              </w:rPr>
              <w:t>Sıra dışı bir problemle karşılaştığımda genellikle çözüm bulabilirim.</w:t>
            </w:r>
          </w:p>
        </w:tc>
        <w:tc>
          <w:tcPr>
            <w:tcW w:w="0" w:type="auto"/>
            <w:vAlign w:val="center"/>
          </w:tcPr>
          <w:p w14:paraId="1D8842CF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1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0F77BB4C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2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669" w:type="dxa"/>
            <w:vAlign w:val="center"/>
          </w:tcPr>
          <w:p w14:paraId="7F58F9A5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3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136E2123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4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02F9E84D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5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4851885F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6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7AE97968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7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</w:tr>
      <w:tr w:rsidR="007C2B11" w:rsidRPr="008622ED" w14:paraId="643ABDA0" w14:textId="77777777" w:rsidTr="00DB3AA3">
        <w:tc>
          <w:tcPr>
            <w:tcW w:w="674" w:type="dxa"/>
            <w:vMerge w:val="restart"/>
            <w:textDirection w:val="btLr"/>
            <w:vAlign w:val="center"/>
          </w:tcPr>
          <w:p w14:paraId="55E25F20" w14:textId="77777777" w:rsidR="007C2B11" w:rsidRPr="008622ED" w:rsidRDefault="007C2B11" w:rsidP="00DB3AA3">
            <w:pPr>
              <w:ind w:left="113" w:right="113"/>
              <w:jc w:val="center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8622ED">
              <w:rPr>
                <w:rFonts w:cs="Times New Roman"/>
                <w:bCs/>
                <w:sz w:val="24"/>
                <w:szCs w:val="24"/>
              </w:rPr>
              <w:t>Öğrenme Motivasyonu</w:t>
            </w:r>
          </w:p>
        </w:tc>
        <w:tc>
          <w:tcPr>
            <w:tcW w:w="4545" w:type="dxa"/>
          </w:tcPr>
          <w:p w14:paraId="68683247" w14:textId="77777777" w:rsidR="007C2B11" w:rsidRPr="008622ED" w:rsidRDefault="007C2B11" w:rsidP="007C2B11">
            <w:pPr>
              <w:pStyle w:val="TabloMetin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8622ED">
              <w:rPr>
                <w:rFonts w:eastAsia="Times New Roman" w:cs="Times New Roman"/>
                <w:sz w:val="24"/>
                <w:szCs w:val="24"/>
                <w:lang w:eastAsia="tr-TR"/>
              </w:rPr>
              <w:t>Sanal laboratuvar uygulamalarını kullanmak ilgimi çeker.</w:t>
            </w:r>
          </w:p>
        </w:tc>
        <w:tc>
          <w:tcPr>
            <w:tcW w:w="0" w:type="auto"/>
            <w:vAlign w:val="center"/>
          </w:tcPr>
          <w:p w14:paraId="005DBDF7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1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274D5CFC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2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669" w:type="dxa"/>
            <w:vAlign w:val="center"/>
          </w:tcPr>
          <w:p w14:paraId="5DF5087D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3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1C537C94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4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49DEF316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5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09206B1D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6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3BB9DC07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7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</w:tr>
      <w:tr w:rsidR="007C2B11" w:rsidRPr="008622ED" w14:paraId="4A5DB639" w14:textId="77777777" w:rsidTr="00DB3AA3">
        <w:tc>
          <w:tcPr>
            <w:tcW w:w="674" w:type="dxa"/>
            <w:vMerge/>
            <w:vAlign w:val="center"/>
          </w:tcPr>
          <w:p w14:paraId="3C898F19" w14:textId="77777777" w:rsidR="007C2B11" w:rsidRPr="008622ED" w:rsidRDefault="007C2B11" w:rsidP="00DB3AA3">
            <w:pPr>
              <w:jc w:val="center"/>
              <w:rPr>
                <w:rFonts w:eastAsia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4545" w:type="dxa"/>
          </w:tcPr>
          <w:p w14:paraId="0443821C" w14:textId="77777777" w:rsidR="007C2B11" w:rsidRPr="008622ED" w:rsidRDefault="007C2B11" w:rsidP="007C2B11">
            <w:pPr>
              <w:pStyle w:val="TabloMetin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8622ED">
              <w:rPr>
                <w:rFonts w:eastAsia="Times New Roman" w:cs="Times New Roman"/>
                <w:sz w:val="24"/>
                <w:szCs w:val="24"/>
                <w:lang w:eastAsia="tr-TR"/>
              </w:rPr>
              <w:t>Sanal laboratuvar uygulamalarında benim için en tatmin edici nokta, dersi anlamak için elimden geleni yapmama olanak sağlamasıdır.</w:t>
            </w:r>
          </w:p>
        </w:tc>
        <w:tc>
          <w:tcPr>
            <w:tcW w:w="0" w:type="auto"/>
            <w:vAlign w:val="center"/>
          </w:tcPr>
          <w:p w14:paraId="2CE31F59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1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2036757F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2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669" w:type="dxa"/>
            <w:vAlign w:val="center"/>
          </w:tcPr>
          <w:p w14:paraId="64464CA5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3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77F74907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4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64B991BE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5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3E191E22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6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64A5DEB5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7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</w:tr>
      <w:tr w:rsidR="007C2B11" w:rsidRPr="008622ED" w14:paraId="2CC04AF1" w14:textId="77777777" w:rsidTr="00DB3AA3">
        <w:tc>
          <w:tcPr>
            <w:tcW w:w="674" w:type="dxa"/>
            <w:vMerge/>
            <w:vAlign w:val="center"/>
          </w:tcPr>
          <w:p w14:paraId="082474D7" w14:textId="77777777" w:rsidR="007C2B11" w:rsidRPr="008622ED" w:rsidRDefault="007C2B11" w:rsidP="00DB3AA3">
            <w:pPr>
              <w:jc w:val="center"/>
              <w:rPr>
                <w:rFonts w:eastAsia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4545" w:type="dxa"/>
          </w:tcPr>
          <w:p w14:paraId="79A2FE32" w14:textId="77777777" w:rsidR="007C2B11" w:rsidRPr="008622ED" w:rsidRDefault="007C2B11" w:rsidP="007C2B11">
            <w:pPr>
              <w:pStyle w:val="TabloMetin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8622ED">
              <w:rPr>
                <w:rFonts w:eastAsia="Times New Roman" w:cs="Times New Roman"/>
                <w:sz w:val="24"/>
                <w:szCs w:val="24"/>
                <w:lang w:eastAsia="tr-TR"/>
              </w:rPr>
              <w:t>Sanal laboratuvarın içeriği gerçekten ilgimi çekiyor.</w:t>
            </w:r>
          </w:p>
        </w:tc>
        <w:tc>
          <w:tcPr>
            <w:tcW w:w="0" w:type="auto"/>
            <w:vAlign w:val="center"/>
          </w:tcPr>
          <w:p w14:paraId="7CFEB6CD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1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52B7D33A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2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669" w:type="dxa"/>
            <w:vAlign w:val="center"/>
          </w:tcPr>
          <w:p w14:paraId="712F428A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3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3D18AC9B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4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76A2958A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5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564FCA2A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6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4E0B90D6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7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</w:tr>
      <w:tr w:rsidR="007C2B11" w:rsidRPr="008622ED" w14:paraId="65E6DA19" w14:textId="77777777" w:rsidTr="00DB3AA3">
        <w:tc>
          <w:tcPr>
            <w:tcW w:w="674" w:type="dxa"/>
            <w:vMerge/>
            <w:vAlign w:val="center"/>
          </w:tcPr>
          <w:p w14:paraId="6807DA49" w14:textId="77777777" w:rsidR="007C2B11" w:rsidRPr="008622ED" w:rsidRDefault="007C2B11" w:rsidP="00DB3AA3">
            <w:pPr>
              <w:jc w:val="center"/>
              <w:rPr>
                <w:rFonts w:eastAsia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4545" w:type="dxa"/>
          </w:tcPr>
          <w:p w14:paraId="104E2174" w14:textId="77777777" w:rsidR="007C2B11" w:rsidRPr="008622ED" w:rsidRDefault="007C2B11" w:rsidP="007C2B11">
            <w:pPr>
              <w:pStyle w:val="TabloMetin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8622ED">
              <w:rPr>
                <w:rFonts w:eastAsia="Times New Roman" w:cs="Times New Roman"/>
                <w:sz w:val="24"/>
                <w:szCs w:val="24"/>
                <w:lang w:eastAsia="tr-TR"/>
              </w:rPr>
              <w:t>Sanal laboratuvar kullanarak öğrendiğimde fen deneylerini anlayabileceğime olan inancım artıyor.</w:t>
            </w:r>
          </w:p>
        </w:tc>
        <w:tc>
          <w:tcPr>
            <w:tcW w:w="0" w:type="auto"/>
            <w:vAlign w:val="center"/>
          </w:tcPr>
          <w:p w14:paraId="20660714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1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052A5CFE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2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669" w:type="dxa"/>
            <w:vAlign w:val="center"/>
          </w:tcPr>
          <w:p w14:paraId="453E1DC4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3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7B08C975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4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1B2584DE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5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0966F9C4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6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4E8881C2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7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</w:tr>
      <w:tr w:rsidR="007C2B11" w:rsidRPr="008622ED" w14:paraId="28CE0803" w14:textId="77777777" w:rsidTr="00DB3AA3">
        <w:tc>
          <w:tcPr>
            <w:tcW w:w="674" w:type="dxa"/>
            <w:vMerge/>
            <w:vAlign w:val="center"/>
          </w:tcPr>
          <w:p w14:paraId="6449DD20" w14:textId="77777777" w:rsidR="007C2B11" w:rsidRPr="008622ED" w:rsidRDefault="007C2B11" w:rsidP="00DB3AA3">
            <w:pPr>
              <w:jc w:val="center"/>
              <w:rPr>
                <w:rFonts w:eastAsia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4545" w:type="dxa"/>
          </w:tcPr>
          <w:p w14:paraId="00B511FC" w14:textId="77777777" w:rsidR="007C2B11" w:rsidRPr="008622ED" w:rsidRDefault="007C2B11" w:rsidP="007C2B11">
            <w:pPr>
              <w:pStyle w:val="TabloMetin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8622ED">
              <w:rPr>
                <w:rFonts w:eastAsia="Times New Roman" w:cs="Times New Roman"/>
                <w:sz w:val="24"/>
                <w:szCs w:val="24"/>
                <w:lang w:eastAsia="tr-TR"/>
              </w:rPr>
              <w:t>Sanal laboratuvardaki deneyleri keyifle yaptığım için fen deneyleri hakkında daha fazla şey öğrenmek istiyorum.</w:t>
            </w:r>
          </w:p>
        </w:tc>
        <w:tc>
          <w:tcPr>
            <w:tcW w:w="0" w:type="auto"/>
            <w:vAlign w:val="center"/>
          </w:tcPr>
          <w:p w14:paraId="3D7F9F9A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1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641AB37B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2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669" w:type="dxa"/>
            <w:vAlign w:val="center"/>
          </w:tcPr>
          <w:p w14:paraId="6F64677F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3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79E36FF7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4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254B4819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5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5419BA2D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6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7A083B0B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7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</w:tr>
      <w:tr w:rsidR="007C2B11" w:rsidRPr="008622ED" w14:paraId="67BDF803" w14:textId="77777777" w:rsidTr="00DB3AA3">
        <w:tc>
          <w:tcPr>
            <w:tcW w:w="674" w:type="dxa"/>
            <w:vMerge w:val="restart"/>
            <w:textDirection w:val="btLr"/>
            <w:vAlign w:val="center"/>
          </w:tcPr>
          <w:p w14:paraId="03162E0A" w14:textId="77777777" w:rsidR="007C2B11" w:rsidRPr="008622ED" w:rsidRDefault="007C2B11" w:rsidP="00DB3AA3">
            <w:pPr>
              <w:ind w:left="113" w:right="113"/>
              <w:jc w:val="center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8622ED">
              <w:rPr>
                <w:rFonts w:cs="Times New Roman"/>
                <w:bCs/>
                <w:sz w:val="24"/>
                <w:szCs w:val="24"/>
              </w:rPr>
              <w:t>Akademik Başarı</w:t>
            </w:r>
          </w:p>
        </w:tc>
        <w:tc>
          <w:tcPr>
            <w:tcW w:w="4545" w:type="dxa"/>
          </w:tcPr>
          <w:p w14:paraId="04F0EC09" w14:textId="77777777" w:rsidR="007C2B11" w:rsidRPr="008622ED" w:rsidRDefault="007C2B11" w:rsidP="007C2B11">
            <w:pPr>
              <w:pStyle w:val="TabloMetin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8622ED">
              <w:rPr>
                <w:rFonts w:eastAsia="Times New Roman" w:cs="Times New Roman"/>
                <w:sz w:val="24"/>
                <w:szCs w:val="24"/>
                <w:lang w:eastAsia="tr-TR"/>
              </w:rPr>
              <w:t>Gerçekten anladığımda ne öğrendiğimi tam olarak bilirim.</w:t>
            </w:r>
          </w:p>
        </w:tc>
        <w:tc>
          <w:tcPr>
            <w:tcW w:w="0" w:type="auto"/>
            <w:vAlign w:val="center"/>
          </w:tcPr>
          <w:p w14:paraId="299BC3CE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1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57B37897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2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669" w:type="dxa"/>
            <w:vAlign w:val="center"/>
          </w:tcPr>
          <w:p w14:paraId="1B262B59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3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2259BDCA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4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67D2BAA8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5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1A4FBBCA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6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7FE3F86A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7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</w:tr>
      <w:tr w:rsidR="007C2B11" w:rsidRPr="008622ED" w14:paraId="43867380" w14:textId="77777777" w:rsidTr="00DB3AA3">
        <w:tc>
          <w:tcPr>
            <w:tcW w:w="674" w:type="dxa"/>
            <w:vMerge/>
          </w:tcPr>
          <w:p w14:paraId="7DE06E84" w14:textId="77777777" w:rsidR="007C2B11" w:rsidRPr="008622ED" w:rsidRDefault="007C2B11" w:rsidP="00DB3AA3">
            <w:pPr>
              <w:jc w:val="both"/>
              <w:rPr>
                <w:rFonts w:eastAsia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4545" w:type="dxa"/>
          </w:tcPr>
          <w:p w14:paraId="25FCBF95" w14:textId="77777777" w:rsidR="007C2B11" w:rsidRPr="008622ED" w:rsidRDefault="007C2B11" w:rsidP="007C2B11">
            <w:pPr>
              <w:pStyle w:val="TabloMetin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8622ED">
              <w:rPr>
                <w:rFonts w:eastAsia="Times New Roman" w:cs="Times New Roman"/>
                <w:sz w:val="24"/>
                <w:szCs w:val="24"/>
                <w:lang w:eastAsia="tr-TR"/>
              </w:rPr>
              <w:t>Başka insanlara bir şeyleri açıklayabildiğimde ne öğrendiğimi anlarım.</w:t>
            </w:r>
          </w:p>
        </w:tc>
        <w:tc>
          <w:tcPr>
            <w:tcW w:w="0" w:type="auto"/>
            <w:vAlign w:val="center"/>
          </w:tcPr>
          <w:p w14:paraId="6C4E73BE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1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18BB3E35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2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669" w:type="dxa"/>
            <w:vAlign w:val="center"/>
          </w:tcPr>
          <w:p w14:paraId="624E263B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3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6B1DA15D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4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6AC45742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5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09545D2A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6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0486D42D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7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</w:tr>
      <w:tr w:rsidR="007C2B11" w:rsidRPr="008622ED" w14:paraId="4254D76E" w14:textId="77777777" w:rsidTr="00DB3AA3">
        <w:tc>
          <w:tcPr>
            <w:tcW w:w="674" w:type="dxa"/>
            <w:vMerge/>
          </w:tcPr>
          <w:p w14:paraId="1809D556" w14:textId="77777777" w:rsidR="007C2B11" w:rsidRPr="008622ED" w:rsidRDefault="007C2B11" w:rsidP="00DB3AA3">
            <w:pPr>
              <w:jc w:val="both"/>
              <w:rPr>
                <w:rFonts w:eastAsia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4545" w:type="dxa"/>
          </w:tcPr>
          <w:p w14:paraId="4C4A03EE" w14:textId="77777777" w:rsidR="007C2B11" w:rsidRPr="008622ED" w:rsidRDefault="007C2B11" w:rsidP="007C2B11">
            <w:pPr>
              <w:pStyle w:val="TabloMetin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8622ED">
              <w:rPr>
                <w:rFonts w:eastAsia="Times New Roman" w:cs="Times New Roman"/>
                <w:sz w:val="24"/>
                <w:szCs w:val="24"/>
                <w:lang w:eastAsia="tr-TR"/>
              </w:rPr>
              <w:t>Öğrenmek, beni daha bağımsız ve özgüvenli yapar.</w:t>
            </w:r>
          </w:p>
        </w:tc>
        <w:tc>
          <w:tcPr>
            <w:tcW w:w="0" w:type="auto"/>
            <w:vAlign w:val="center"/>
          </w:tcPr>
          <w:p w14:paraId="4E85AA6F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1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78E85084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2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669" w:type="dxa"/>
            <w:vAlign w:val="center"/>
          </w:tcPr>
          <w:p w14:paraId="0365E340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3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76CBB523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4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7FF0E3F7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5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57667C48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6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11BAB23F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7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</w:tr>
      <w:tr w:rsidR="007C2B11" w:rsidRPr="008622ED" w14:paraId="15E007E2" w14:textId="77777777" w:rsidTr="00DB3AA3">
        <w:tc>
          <w:tcPr>
            <w:tcW w:w="674" w:type="dxa"/>
            <w:vMerge/>
          </w:tcPr>
          <w:p w14:paraId="4BD967CF" w14:textId="77777777" w:rsidR="007C2B11" w:rsidRPr="008622ED" w:rsidRDefault="007C2B11" w:rsidP="00DB3AA3">
            <w:pPr>
              <w:jc w:val="both"/>
              <w:rPr>
                <w:rFonts w:eastAsia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4545" w:type="dxa"/>
          </w:tcPr>
          <w:p w14:paraId="6E7049A9" w14:textId="77777777" w:rsidR="007C2B11" w:rsidRPr="008622ED" w:rsidRDefault="007C2B11" w:rsidP="007C2B11">
            <w:pPr>
              <w:pStyle w:val="TabloMetin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8622ED">
              <w:rPr>
                <w:rFonts w:eastAsia="Times New Roman" w:cs="Times New Roman"/>
                <w:sz w:val="24"/>
                <w:szCs w:val="24"/>
                <w:lang w:eastAsia="tr-TR"/>
              </w:rPr>
              <w:t>Öğrenmek, daha önce bilmediğim bir şeyin bana öğretilmesidir.</w:t>
            </w:r>
          </w:p>
        </w:tc>
        <w:tc>
          <w:tcPr>
            <w:tcW w:w="0" w:type="auto"/>
            <w:vAlign w:val="center"/>
          </w:tcPr>
          <w:p w14:paraId="64C6D3F3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1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3ABDFF59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2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669" w:type="dxa"/>
            <w:vAlign w:val="center"/>
          </w:tcPr>
          <w:p w14:paraId="25F9CCA7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3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7B2CFBE7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4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07C8D9F0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5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3F5D79D2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6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  <w:tc>
          <w:tcPr>
            <w:tcW w:w="0" w:type="auto"/>
            <w:vAlign w:val="center"/>
          </w:tcPr>
          <w:p w14:paraId="00173885" w14:textId="77777777" w:rsidR="007C2B11" w:rsidRPr="008622ED" w:rsidRDefault="007C2B11" w:rsidP="007C2B11">
            <w:pPr>
              <w:pStyle w:val="TabloMetin"/>
              <w:rPr>
                <w:rFonts w:cs="Times New Roman"/>
                <w:color w:val="000000"/>
                <w:sz w:val="24"/>
                <w:szCs w:val="24"/>
              </w:rPr>
            </w:pPr>
            <w:r w:rsidRPr="008622ED">
              <w:rPr>
                <w:rFonts w:cs="Times New Roman"/>
                <w:color w:val="000000"/>
                <w:sz w:val="24"/>
                <w:szCs w:val="24"/>
              </w:rPr>
              <w:t>7</w:t>
            </w:r>
            <w:r w:rsidRPr="008622ED">
              <w:rPr>
                <w:rFonts w:ascii="Segoe UI Symbol" w:hAnsi="Segoe UI Symbol" w:cs="Segoe UI Symbol"/>
                <w:color w:val="000000"/>
                <w:sz w:val="24"/>
                <w:szCs w:val="24"/>
              </w:rPr>
              <w:t>❑</w:t>
            </w:r>
          </w:p>
        </w:tc>
      </w:tr>
    </w:tbl>
    <w:p w14:paraId="22D3BB0B" w14:textId="77777777" w:rsidR="007C2B11" w:rsidRPr="008622ED" w:rsidRDefault="007C2B11" w:rsidP="000C0399">
      <w:pPr>
        <w:pStyle w:val="Kaynak"/>
        <w:rPr>
          <w:sz w:val="24"/>
          <w:szCs w:val="24"/>
        </w:rPr>
      </w:pPr>
    </w:p>
    <w:p w14:paraId="2E1CB048" w14:textId="02EBB391" w:rsidR="000C0399" w:rsidRPr="008622ED" w:rsidRDefault="000C0399" w:rsidP="008622ED">
      <w:pPr>
        <w:rPr>
          <w:rFonts w:cs="Times New Roman"/>
          <w:color w:val="7030A0"/>
          <w:sz w:val="24"/>
          <w:szCs w:val="24"/>
        </w:rPr>
      </w:pPr>
    </w:p>
    <w:sectPr w:rsidR="000C0399" w:rsidRPr="008622ED" w:rsidSect="00286A7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426" w:footer="567" w:gutter="0"/>
      <w:pgNumType w:start="14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C3C509" w14:textId="77777777" w:rsidR="00330690" w:rsidRDefault="00330690" w:rsidP="00833003">
      <w:pPr>
        <w:spacing w:after="0" w:line="240" w:lineRule="auto"/>
      </w:pPr>
      <w:r>
        <w:separator/>
      </w:r>
    </w:p>
    <w:p w14:paraId="046AB354" w14:textId="77777777" w:rsidR="00330690" w:rsidRDefault="00330690"/>
  </w:endnote>
  <w:endnote w:type="continuationSeparator" w:id="0">
    <w:p w14:paraId="7FB88B59" w14:textId="77777777" w:rsidR="00330690" w:rsidRDefault="00330690" w:rsidP="00833003">
      <w:pPr>
        <w:spacing w:after="0" w:line="240" w:lineRule="auto"/>
      </w:pPr>
      <w:r>
        <w:continuationSeparator/>
      </w:r>
    </w:p>
    <w:p w14:paraId="65C6C2BA" w14:textId="77777777" w:rsidR="00330690" w:rsidRDefault="003306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7897550"/>
      <w:docPartObj>
        <w:docPartGallery w:val="Page Numbers (Bottom of Page)"/>
        <w:docPartUnique/>
      </w:docPartObj>
    </w:sdtPr>
    <w:sdtContent>
      <w:p w14:paraId="7D1689D2" w14:textId="2BCCA2B5" w:rsidR="0056023F" w:rsidRDefault="0056023F" w:rsidP="006C0B9B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F06573" w14:textId="01AB253B" w:rsidR="0056023F" w:rsidRDefault="0056023F" w:rsidP="008622ED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38"/>
    </w:tblGrid>
    <w:tr w:rsidR="0056023F" w:rsidRPr="00F53AA8" w14:paraId="6E8B7F90" w14:textId="77777777" w:rsidTr="008622A2">
      <w:trPr>
        <w:trHeight w:val="134"/>
      </w:trPr>
      <w:tc>
        <w:tcPr>
          <w:tcW w:w="5000" w:type="pct"/>
        </w:tcPr>
        <w:p w14:paraId="7FF4D48F" w14:textId="64669011" w:rsidR="0056023F" w:rsidRPr="00F53AA8" w:rsidRDefault="0056023F" w:rsidP="00DD33A0">
          <w:pPr>
            <w:pStyle w:val="Dipnot"/>
          </w:pPr>
        </w:p>
      </w:tc>
    </w:tr>
  </w:tbl>
  <w:p w14:paraId="2CED863C" w14:textId="77777777" w:rsidR="0056023F" w:rsidRPr="00AB2354" w:rsidRDefault="0056023F" w:rsidP="00AB2354">
    <w:pPr>
      <w:rPr>
        <w:sz w:val="4"/>
        <w:szCs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28D4A8" w14:textId="77777777" w:rsidR="00330690" w:rsidRDefault="00330690" w:rsidP="00833003">
      <w:pPr>
        <w:spacing w:after="0" w:line="240" w:lineRule="auto"/>
      </w:pPr>
      <w:r>
        <w:separator/>
      </w:r>
    </w:p>
  </w:footnote>
  <w:footnote w:type="continuationSeparator" w:id="0">
    <w:p w14:paraId="6DE44B99" w14:textId="77777777" w:rsidR="00330690" w:rsidRDefault="00330690" w:rsidP="00833003">
      <w:pPr>
        <w:spacing w:after="0" w:line="240" w:lineRule="auto"/>
      </w:pPr>
      <w:r>
        <w:continuationSeparator/>
      </w:r>
    </w:p>
    <w:p w14:paraId="6A351BC6" w14:textId="77777777" w:rsidR="00330690" w:rsidRDefault="00330690"/>
  </w:footnote>
  <w:footnote w:type="continuationNotice" w:id="1">
    <w:p w14:paraId="0A2C3683" w14:textId="77777777" w:rsidR="00330690" w:rsidRDefault="0033069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3FDA52" w14:textId="695E2C13" w:rsidR="0056023F" w:rsidRPr="006C0B9B" w:rsidRDefault="004B2A75" w:rsidP="002D76B9">
    <w:pPr>
      <w:pStyle w:val="MetinText"/>
      <w:pBdr>
        <w:bottom w:val="single" w:sz="6" w:space="1" w:color="auto"/>
      </w:pBdr>
      <w:ind w:firstLine="0"/>
      <w:jc w:val="left"/>
      <w:rPr>
        <w:b/>
        <w:bCs/>
        <w:i/>
        <w:iCs/>
      </w:rPr>
    </w:pPr>
    <w:r w:rsidRPr="004B2A75">
      <w:rPr>
        <w:b/>
        <w:bCs/>
        <w:i/>
        <w:iCs/>
      </w:rPr>
      <w:t>Kızıltepe</w:t>
    </w:r>
    <w:r>
      <w:rPr>
        <w:b/>
        <w:bCs/>
        <w:i/>
        <w:iCs/>
      </w:rPr>
      <w:t xml:space="preserve"> ve</w:t>
    </w:r>
    <w:r w:rsidRPr="004B2A75">
      <w:rPr>
        <w:b/>
        <w:bCs/>
        <w:i/>
        <w:iCs/>
      </w:rPr>
      <w:t xml:space="preserve"> Kartal (2025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35AB8E" w14:textId="48ACE4A5" w:rsidR="009467D7" w:rsidRPr="006C0B9B" w:rsidRDefault="009467D7" w:rsidP="008622ED">
    <w:pPr>
      <w:pStyle w:val="MetinText"/>
      <w:pBdr>
        <w:bottom w:val="single" w:sz="6" w:space="1" w:color="auto"/>
      </w:pBdr>
      <w:jc w:val="center"/>
      <w:rPr>
        <w:b/>
        <w:bCs/>
        <w:i/>
        <w:i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3AC60E" w14:textId="7D992264" w:rsidR="0056023F" w:rsidRPr="00E47599" w:rsidRDefault="0056023F" w:rsidP="0085461F">
    <w:pPr>
      <w:pStyle w:val="MetinText"/>
      <w:jc w:val="center"/>
      <w:rPr>
        <w:sz w:val="10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E5CA8"/>
    <w:multiLevelType w:val="multilevel"/>
    <w:tmpl w:val="98F67FAE"/>
    <w:lvl w:ilvl="0">
      <w:start w:val="33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D84361"/>
    <w:multiLevelType w:val="hybridMultilevel"/>
    <w:tmpl w:val="ECD2EC60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A72A05"/>
    <w:multiLevelType w:val="hybridMultilevel"/>
    <w:tmpl w:val="95E6288E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52FD01A9"/>
    <w:multiLevelType w:val="hybridMultilevel"/>
    <w:tmpl w:val="D6D06AF8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BF4AAB"/>
    <w:multiLevelType w:val="hybridMultilevel"/>
    <w:tmpl w:val="1C2639F0"/>
    <w:lvl w:ilvl="0" w:tplc="3230D822">
      <w:start w:val="1"/>
      <w:numFmt w:val="decimal"/>
      <w:lvlText w:val="%1."/>
      <w:lvlJc w:val="left"/>
      <w:pPr>
        <w:ind w:left="1287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2007" w:hanging="360"/>
      </w:pPr>
    </w:lvl>
    <w:lvl w:ilvl="2" w:tplc="041F001B" w:tentative="1">
      <w:start w:val="1"/>
      <w:numFmt w:val="lowerRoman"/>
      <w:lvlText w:val="%3."/>
      <w:lvlJc w:val="right"/>
      <w:pPr>
        <w:ind w:left="2727" w:hanging="180"/>
      </w:pPr>
    </w:lvl>
    <w:lvl w:ilvl="3" w:tplc="041F000F" w:tentative="1">
      <w:start w:val="1"/>
      <w:numFmt w:val="decimal"/>
      <w:lvlText w:val="%4."/>
      <w:lvlJc w:val="left"/>
      <w:pPr>
        <w:ind w:left="3447" w:hanging="360"/>
      </w:pPr>
    </w:lvl>
    <w:lvl w:ilvl="4" w:tplc="041F0019" w:tentative="1">
      <w:start w:val="1"/>
      <w:numFmt w:val="lowerLetter"/>
      <w:lvlText w:val="%5."/>
      <w:lvlJc w:val="left"/>
      <w:pPr>
        <w:ind w:left="4167" w:hanging="360"/>
      </w:pPr>
    </w:lvl>
    <w:lvl w:ilvl="5" w:tplc="041F001B" w:tentative="1">
      <w:start w:val="1"/>
      <w:numFmt w:val="lowerRoman"/>
      <w:lvlText w:val="%6."/>
      <w:lvlJc w:val="right"/>
      <w:pPr>
        <w:ind w:left="4887" w:hanging="180"/>
      </w:pPr>
    </w:lvl>
    <w:lvl w:ilvl="6" w:tplc="041F000F" w:tentative="1">
      <w:start w:val="1"/>
      <w:numFmt w:val="decimal"/>
      <w:lvlText w:val="%7."/>
      <w:lvlJc w:val="left"/>
      <w:pPr>
        <w:ind w:left="5607" w:hanging="360"/>
      </w:pPr>
    </w:lvl>
    <w:lvl w:ilvl="7" w:tplc="041F0019" w:tentative="1">
      <w:start w:val="1"/>
      <w:numFmt w:val="lowerLetter"/>
      <w:lvlText w:val="%8."/>
      <w:lvlJc w:val="left"/>
      <w:pPr>
        <w:ind w:left="6327" w:hanging="360"/>
      </w:pPr>
    </w:lvl>
    <w:lvl w:ilvl="8" w:tplc="041F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E7E158F"/>
    <w:multiLevelType w:val="hybridMultilevel"/>
    <w:tmpl w:val="80C8EC8A"/>
    <w:lvl w:ilvl="0" w:tplc="39CE1A0E">
      <w:start w:val="20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921D8C"/>
    <w:multiLevelType w:val="hybridMultilevel"/>
    <w:tmpl w:val="5F826ABA"/>
    <w:lvl w:ilvl="0" w:tplc="DDA6BA2C">
      <w:start w:val="1"/>
      <w:numFmt w:val="decimal"/>
      <w:pStyle w:val="MaddeListe"/>
      <w:lvlText w:val="%1."/>
      <w:lvlJc w:val="left"/>
      <w:pPr>
        <w:ind w:left="1287" w:hanging="360"/>
      </w:pPr>
    </w:lvl>
    <w:lvl w:ilvl="1" w:tplc="041F0019" w:tentative="1">
      <w:start w:val="1"/>
      <w:numFmt w:val="lowerLetter"/>
      <w:lvlText w:val="%2."/>
      <w:lvlJc w:val="left"/>
      <w:pPr>
        <w:ind w:left="2007" w:hanging="360"/>
      </w:pPr>
    </w:lvl>
    <w:lvl w:ilvl="2" w:tplc="041F001B" w:tentative="1">
      <w:start w:val="1"/>
      <w:numFmt w:val="lowerRoman"/>
      <w:lvlText w:val="%3."/>
      <w:lvlJc w:val="right"/>
      <w:pPr>
        <w:ind w:left="2727" w:hanging="180"/>
      </w:pPr>
    </w:lvl>
    <w:lvl w:ilvl="3" w:tplc="041F000F" w:tentative="1">
      <w:start w:val="1"/>
      <w:numFmt w:val="decimal"/>
      <w:lvlText w:val="%4."/>
      <w:lvlJc w:val="left"/>
      <w:pPr>
        <w:ind w:left="3447" w:hanging="360"/>
      </w:pPr>
    </w:lvl>
    <w:lvl w:ilvl="4" w:tplc="041F0019" w:tentative="1">
      <w:start w:val="1"/>
      <w:numFmt w:val="lowerLetter"/>
      <w:lvlText w:val="%5."/>
      <w:lvlJc w:val="left"/>
      <w:pPr>
        <w:ind w:left="4167" w:hanging="360"/>
      </w:pPr>
    </w:lvl>
    <w:lvl w:ilvl="5" w:tplc="041F001B" w:tentative="1">
      <w:start w:val="1"/>
      <w:numFmt w:val="lowerRoman"/>
      <w:lvlText w:val="%6."/>
      <w:lvlJc w:val="right"/>
      <w:pPr>
        <w:ind w:left="4887" w:hanging="180"/>
      </w:pPr>
    </w:lvl>
    <w:lvl w:ilvl="6" w:tplc="041F000F" w:tentative="1">
      <w:start w:val="1"/>
      <w:numFmt w:val="decimal"/>
      <w:lvlText w:val="%7."/>
      <w:lvlJc w:val="left"/>
      <w:pPr>
        <w:ind w:left="5607" w:hanging="360"/>
      </w:pPr>
    </w:lvl>
    <w:lvl w:ilvl="7" w:tplc="041F0019" w:tentative="1">
      <w:start w:val="1"/>
      <w:numFmt w:val="lowerLetter"/>
      <w:lvlText w:val="%8."/>
      <w:lvlJc w:val="left"/>
      <w:pPr>
        <w:ind w:left="6327" w:hanging="360"/>
      </w:pPr>
    </w:lvl>
    <w:lvl w:ilvl="8" w:tplc="041F001B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1125732249">
    <w:abstractNumId w:val="2"/>
  </w:num>
  <w:num w:numId="2" w16cid:durableId="20883063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51146523">
    <w:abstractNumId w:val="0"/>
    <w:lvlOverride w:ilvl="0">
      <w:startOverride w:val="3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578943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16135267">
    <w:abstractNumId w:val="5"/>
    <w:lvlOverride w:ilvl="0">
      <w:startOverride w:val="2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6802447">
    <w:abstractNumId w:val="1"/>
  </w:num>
  <w:num w:numId="7" w16cid:durableId="1335036074">
    <w:abstractNumId w:val="4"/>
  </w:num>
  <w:num w:numId="8" w16cid:durableId="1619294818">
    <w:abstractNumId w:val="6"/>
  </w:num>
  <w:num w:numId="9" w16cid:durableId="1354654168">
    <w:abstractNumId w:val="6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7"/>
  <w:removePersonalInformation/>
  <w:removeDateAndTime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yNjc1NjEwNbIwNTBX0lEKTi0uzszPAykwqQUAoA3vhywAAAA="/>
  </w:docVars>
  <w:rsids>
    <w:rsidRoot w:val="00D1636F"/>
    <w:rsid w:val="00000010"/>
    <w:rsid w:val="0000586E"/>
    <w:rsid w:val="00005D69"/>
    <w:rsid w:val="00006559"/>
    <w:rsid w:val="000100AB"/>
    <w:rsid w:val="00011084"/>
    <w:rsid w:val="0001124F"/>
    <w:rsid w:val="0001204E"/>
    <w:rsid w:val="00012B33"/>
    <w:rsid w:val="0001380D"/>
    <w:rsid w:val="00013CCE"/>
    <w:rsid w:val="0001573A"/>
    <w:rsid w:val="00016057"/>
    <w:rsid w:val="0001689F"/>
    <w:rsid w:val="00021190"/>
    <w:rsid w:val="0002138E"/>
    <w:rsid w:val="00022A41"/>
    <w:rsid w:val="00023747"/>
    <w:rsid w:val="000241C1"/>
    <w:rsid w:val="0003118D"/>
    <w:rsid w:val="00031647"/>
    <w:rsid w:val="00033B11"/>
    <w:rsid w:val="00034C4F"/>
    <w:rsid w:val="00035E24"/>
    <w:rsid w:val="0003734B"/>
    <w:rsid w:val="00040BD4"/>
    <w:rsid w:val="00041D04"/>
    <w:rsid w:val="00041E43"/>
    <w:rsid w:val="00042957"/>
    <w:rsid w:val="0004383B"/>
    <w:rsid w:val="00043A5C"/>
    <w:rsid w:val="000474D3"/>
    <w:rsid w:val="00051522"/>
    <w:rsid w:val="0005291C"/>
    <w:rsid w:val="00052BF9"/>
    <w:rsid w:val="000550D6"/>
    <w:rsid w:val="0005696D"/>
    <w:rsid w:val="000606E1"/>
    <w:rsid w:val="00060E99"/>
    <w:rsid w:val="00062B42"/>
    <w:rsid w:val="00062E0B"/>
    <w:rsid w:val="00064458"/>
    <w:rsid w:val="00066551"/>
    <w:rsid w:val="00066836"/>
    <w:rsid w:val="00067843"/>
    <w:rsid w:val="00067BA3"/>
    <w:rsid w:val="00067E50"/>
    <w:rsid w:val="00067E5F"/>
    <w:rsid w:val="00070382"/>
    <w:rsid w:val="000707EF"/>
    <w:rsid w:val="000708C6"/>
    <w:rsid w:val="0007146C"/>
    <w:rsid w:val="00071E57"/>
    <w:rsid w:val="0007340F"/>
    <w:rsid w:val="00076519"/>
    <w:rsid w:val="000765C6"/>
    <w:rsid w:val="000766B3"/>
    <w:rsid w:val="0008032D"/>
    <w:rsid w:val="0008166F"/>
    <w:rsid w:val="00081DC4"/>
    <w:rsid w:val="00082216"/>
    <w:rsid w:val="0008222B"/>
    <w:rsid w:val="00083D66"/>
    <w:rsid w:val="0008481A"/>
    <w:rsid w:val="00090012"/>
    <w:rsid w:val="000902D2"/>
    <w:rsid w:val="000933E0"/>
    <w:rsid w:val="00093585"/>
    <w:rsid w:val="00096D33"/>
    <w:rsid w:val="000A0E94"/>
    <w:rsid w:val="000A2DF8"/>
    <w:rsid w:val="000A3A8C"/>
    <w:rsid w:val="000A3BE3"/>
    <w:rsid w:val="000A596B"/>
    <w:rsid w:val="000A76D2"/>
    <w:rsid w:val="000B22A4"/>
    <w:rsid w:val="000B29D0"/>
    <w:rsid w:val="000B3102"/>
    <w:rsid w:val="000B72C1"/>
    <w:rsid w:val="000C0399"/>
    <w:rsid w:val="000C0823"/>
    <w:rsid w:val="000C0DF4"/>
    <w:rsid w:val="000C19FA"/>
    <w:rsid w:val="000C296D"/>
    <w:rsid w:val="000C4246"/>
    <w:rsid w:val="000C4CD5"/>
    <w:rsid w:val="000D0180"/>
    <w:rsid w:val="000D23A0"/>
    <w:rsid w:val="000D518B"/>
    <w:rsid w:val="000D51EF"/>
    <w:rsid w:val="000D53AD"/>
    <w:rsid w:val="000D5965"/>
    <w:rsid w:val="000D5B6C"/>
    <w:rsid w:val="000D5CAF"/>
    <w:rsid w:val="000D6A42"/>
    <w:rsid w:val="000D7C2C"/>
    <w:rsid w:val="000E4A9F"/>
    <w:rsid w:val="000E4D93"/>
    <w:rsid w:val="000E5735"/>
    <w:rsid w:val="000E68EB"/>
    <w:rsid w:val="000E745E"/>
    <w:rsid w:val="000F05D2"/>
    <w:rsid w:val="000F08F7"/>
    <w:rsid w:val="000F0DCB"/>
    <w:rsid w:val="000F1155"/>
    <w:rsid w:val="000F19BF"/>
    <w:rsid w:val="000F1D50"/>
    <w:rsid w:val="000F29D8"/>
    <w:rsid w:val="000F2DD7"/>
    <w:rsid w:val="00100147"/>
    <w:rsid w:val="00102C22"/>
    <w:rsid w:val="00104684"/>
    <w:rsid w:val="001063C1"/>
    <w:rsid w:val="00106AFE"/>
    <w:rsid w:val="00107F16"/>
    <w:rsid w:val="00113879"/>
    <w:rsid w:val="00113D04"/>
    <w:rsid w:val="0011421B"/>
    <w:rsid w:val="00115842"/>
    <w:rsid w:val="00115C4F"/>
    <w:rsid w:val="00116EE2"/>
    <w:rsid w:val="001216B8"/>
    <w:rsid w:val="00122FD3"/>
    <w:rsid w:val="00127EFE"/>
    <w:rsid w:val="001311CF"/>
    <w:rsid w:val="001329DD"/>
    <w:rsid w:val="00134ED6"/>
    <w:rsid w:val="001354A3"/>
    <w:rsid w:val="00137F3C"/>
    <w:rsid w:val="00140038"/>
    <w:rsid w:val="001411DC"/>
    <w:rsid w:val="00143684"/>
    <w:rsid w:val="00144AB0"/>
    <w:rsid w:val="0014566B"/>
    <w:rsid w:val="00150496"/>
    <w:rsid w:val="001514FE"/>
    <w:rsid w:val="00151F13"/>
    <w:rsid w:val="00152C70"/>
    <w:rsid w:val="00154D1D"/>
    <w:rsid w:val="00160D07"/>
    <w:rsid w:val="00161334"/>
    <w:rsid w:val="0016254A"/>
    <w:rsid w:val="00166306"/>
    <w:rsid w:val="00166B44"/>
    <w:rsid w:val="001707BC"/>
    <w:rsid w:val="0017088D"/>
    <w:rsid w:val="00171023"/>
    <w:rsid w:val="001710E7"/>
    <w:rsid w:val="00172FCE"/>
    <w:rsid w:val="001762BD"/>
    <w:rsid w:val="00177275"/>
    <w:rsid w:val="0017743A"/>
    <w:rsid w:val="00177901"/>
    <w:rsid w:val="00177966"/>
    <w:rsid w:val="00177D30"/>
    <w:rsid w:val="00177FF6"/>
    <w:rsid w:val="001812D4"/>
    <w:rsid w:val="00185DFB"/>
    <w:rsid w:val="00190B17"/>
    <w:rsid w:val="00191A67"/>
    <w:rsid w:val="001923F9"/>
    <w:rsid w:val="00193666"/>
    <w:rsid w:val="001942BC"/>
    <w:rsid w:val="001953E5"/>
    <w:rsid w:val="00196764"/>
    <w:rsid w:val="00197838"/>
    <w:rsid w:val="0019789A"/>
    <w:rsid w:val="001A01EA"/>
    <w:rsid w:val="001A2418"/>
    <w:rsid w:val="001A2CCD"/>
    <w:rsid w:val="001A4A25"/>
    <w:rsid w:val="001A55C6"/>
    <w:rsid w:val="001A5801"/>
    <w:rsid w:val="001A6C13"/>
    <w:rsid w:val="001B07F9"/>
    <w:rsid w:val="001B17F9"/>
    <w:rsid w:val="001B4875"/>
    <w:rsid w:val="001B6C37"/>
    <w:rsid w:val="001B70CB"/>
    <w:rsid w:val="001B7EA8"/>
    <w:rsid w:val="001C0860"/>
    <w:rsid w:val="001C1796"/>
    <w:rsid w:val="001C3296"/>
    <w:rsid w:val="001C356F"/>
    <w:rsid w:val="001C3F96"/>
    <w:rsid w:val="001C4634"/>
    <w:rsid w:val="001C559C"/>
    <w:rsid w:val="001C6E9C"/>
    <w:rsid w:val="001C7CEE"/>
    <w:rsid w:val="001D48F0"/>
    <w:rsid w:val="001D507F"/>
    <w:rsid w:val="001E0301"/>
    <w:rsid w:val="001E0BBE"/>
    <w:rsid w:val="001E198B"/>
    <w:rsid w:val="001E4288"/>
    <w:rsid w:val="001E5073"/>
    <w:rsid w:val="001E52BF"/>
    <w:rsid w:val="001E5659"/>
    <w:rsid w:val="001E6744"/>
    <w:rsid w:val="001F09B6"/>
    <w:rsid w:val="001F1B2A"/>
    <w:rsid w:val="001F4762"/>
    <w:rsid w:val="001F5FA0"/>
    <w:rsid w:val="001F62D4"/>
    <w:rsid w:val="00201BF5"/>
    <w:rsid w:val="00203567"/>
    <w:rsid w:val="002044F3"/>
    <w:rsid w:val="00204DA3"/>
    <w:rsid w:val="00207E8E"/>
    <w:rsid w:val="00211260"/>
    <w:rsid w:val="00212466"/>
    <w:rsid w:val="002127AA"/>
    <w:rsid w:val="00213946"/>
    <w:rsid w:val="002164FE"/>
    <w:rsid w:val="00221CBB"/>
    <w:rsid w:val="00222182"/>
    <w:rsid w:val="002221FC"/>
    <w:rsid w:val="002235FA"/>
    <w:rsid w:val="00223D22"/>
    <w:rsid w:val="002260BC"/>
    <w:rsid w:val="002261C5"/>
    <w:rsid w:val="0022728F"/>
    <w:rsid w:val="002329FA"/>
    <w:rsid w:val="002341D1"/>
    <w:rsid w:val="0023689A"/>
    <w:rsid w:val="00236B0F"/>
    <w:rsid w:val="00236D80"/>
    <w:rsid w:val="00236DD4"/>
    <w:rsid w:val="002373DD"/>
    <w:rsid w:val="00241A5B"/>
    <w:rsid w:val="00243CE7"/>
    <w:rsid w:val="002448AF"/>
    <w:rsid w:val="00244BD9"/>
    <w:rsid w:val="00247DC0"/>
    <w:rsid w:val="002505E6"/>
    <w:rsid w:val="002509B4"/>
    <w:rsid w:val="002524EC"/>
    <w:rsid w:val="00254E06"/>
    <w:rsid w:val="00257802"/>
    <w:rsid w:val="00257E72"/>
    <w:rsid w:val="00260F9C"/>
    <w:rsid w:val="00261A7E"/>
    <w:rsid w:val="002621E0"/>
    <w:rsid w:val="00263171"/>
    <w:rsid w:val="002637EF"/>
    <w:rsid w:val="002638A3"/>
    <w:rsid w:val="0026454C"/>
    <w:rsid w:val="00264A54"/>
    <w:rsid w:val="0026623D"/>
    <w:rsid w:val="00266A21"/>
    <w:rsid w:val="00267D49"/>
    <w:rsid w:val="00270F5A"/>
    <w:rsid w:val="002725AB"/>
    <w:rsid w:val="00273DA5"/>
    <w:rsid w:val="002746A4"/>
    <w:rsid w:val="00276DE5"/>
    <w:rsid w:val="002808FA"/>
    <w:rsid w:val="0028097A"/>
    <w:rsid w:val="0028120F"/>
    <w:rsid w:val="0028164B"/>
    <w:rsid w:val="00284955"/>
    <w:rsid w:val="00286A7C"/>
    <w:rsid w:val="00290578"/>
    <w:rsid w:val="0029278D"/>
    <w:rsid w:val="00292BC5"/>
    <w:rsid w:val="00294CB9"/>
    <w:rsid w:val="002A1C4B"/>
    <w:rsid w:val="002A25B0"/>
    <w:rsid w:val="002A3460"/>
    <w:rsid w:val="002A3D77"/>
    <w:rsid w:val="002A3F2E"/>
    <w:rsid w:val="002A57B5"/>
    <w:rsid w:val="002B1A81"/>
    <w:rsid w:val="002B1E29"/>
    <w:rsid w:val="002B20A7"/>
    <w:rsid w:val="002B2AB0"/>
    <w:rsid w:val="002B35FD"/>
    <w:rsid w:val="002B4B3C"/>
    <w:rsid w:val="002B6960"/>
    <w:rsid w:val="002C1034"/>
    <w:rsid w:val="002C103F"/>
    <w:rsid w:val="002C14AE"/>
    <w:rsid w:val="002C3A1C"/>
    <w:rsid w:val="002C72FD"/>
    <w:rsid w:val="002D3814"/>
    <w:rsid w:val="002D4DFA"/>
    <w:rsid w:val="002D723A"/>
    <w:rsid w:val="002D76B9"/>
    <w:rsid w:val="002D7998"/>
    <w:rsid w:val="002E0BBA"/>
    <w:rsid w:val="002E4577"/>
    <w:rsid w:val="002E4FCE"/>
    <w:rsid w:val="002E5472"/>
    <w:rsid w:val="002E5A76"/>
    <w:rsid w:val="002E6DF3"/>
    <w:rsid w:val="002E7280"/>
    <w:rsid w:val="002F25B9"/>
    <w:rsid w:val="002F4B20"/>
    <w:rsid w:val="002F532C"/>
    <w:rsid w:val="002F609C"/>
    <w:rsid w:val="002F660A"/>
    <w:rsid w:val="002F6D28"/>
    <w:rsid w:val="002F78F3"/>
    <w:rsid w:val="003002E9"/>
    <w:rsid w:val="00300745"/>
    <w:rsid w:val="00300CF1"/>
    <w:rsid w:val="00301723"/>
    <w:rsid w:val="00301D55"/>
    <w:rsid w:val="00303AEA"/>
    <w:rsid w:val="00303B0A"/>
    <w:rsid w:val="00304B07"/>
    <w:rsid w:val="00307908"/>
    <w:rsid w:val="00307B45"/>
    <w:rsid w:val="00307CEC"/>
    <w:rsid w:val="003106AC"/>
    <w:rsid w:val="00311418"/>
    <w:rsid w:val="003161F2"/>
    <w:rsid w:val="00316DCF"/>
    <w:rsid w:val="00317A9A"/>
    <w:rsid w:val="00317C6B"/>
    <w:rsid w:val="00321FF0"/>
    <w:rsid w:val="00323536"/>
    <w:rsid w:val="00326A5D"/>
    <w:rsid w:val="0033045E"/>
    <w:rsid w:val="00330690"/>
    <w:rsid w:val="0033155C"/>
    <w:rsid w:val="0033188D"/>
    <w:rsid w:val="003322A8"/>
    <w:rsid w:val="00340B3F"/>
    <w:rsid w:val="00342F8D"/>
    <w:rsid w:val="0034341E"/>
    <w:rsid w:val="00345B23"/>
    <w:rsid w:val="0034691A"/>
    <w:rsid w:val="003501FE"/>
    <w:rsid w:val="003510EE"/>
    <w:rsid w:val="003516FE"/>
    <w:rsid w:val="00351B59"/>
    <w:rsid w:val="00357B8F"/>
    <w:rsid w:val="00360F44"/>
    <w:rsid w:val="00365264"/>
    <w:rsid w:val="00365378"/>
    <w:rsid w:val="0036714B"/>
    <w:rsid w:val="00367CB8"/>
    <w:rsid w:val="00372203"/>
    <w:rsid w:val="00372402"/>
    <w:rsid w:val="0037264F"/>
    <w:rsid w:val="00373F80"/>
    <w:rsid w:val="00375073"/>
    <w:rsid w:val="00376196"/>
    <w:rsid w:val="00376830"/>
    <w:rsid w:val="0038233A"/>
    <w:rsid w:val="003832A0"/>
    <w:rsid w:val="00387CFD"/>
    <w:rsid w:val="003939EF"/>
    <w:rsid w:val="00395186"/>
    <w:rsid w:val="003A020C"/>
    <w:rsid w:val="003A1BF5"/>
    <w:rsid w:val="003A3EAA"/>
    <w:rsid w:val="003A444F"/>
    <w:rsid w:val="003A4C07"/>
    <w:rsid w:val="003A727E"/>
    <w:rsid w:val="003A7531"/>
    <w:rsid w:val="003A7E87"/>
    <w:rsid w:val="003B3A89"/>
    <w:rsid w:val="003B5B5C"/>
    <w:rsid w:val="003B6EAC"/>
    <w:rsid w:val="003C0374"/>
    <w:rsid w:val="003C0A22"/>
    <w:rsid w:val="003C0C97"/>
    <w:rsid w:val="003C32C4"/>
    <w:rsid w:val="003C4A71"/>
    <w:rsid w:val="003C4B2D"/>
    <w:rsid w:val="003C50F7"/>
    <w:rsid w:val="003C6353"/>
    <w:rsid w:val="003C7383"/>
    <w:rsid w:val="003C739A"/>
    <w:rsid w:val="003C775B"/>
    <w:rsid w:val="003D14D2"/>
    <w:rsid w:val="003D1E8A"/>
    <w:rsid w:val="003D28FC"/>
    <w:rsid w:val="003D38CB"/>
    <w:rsid w:val="003D527B"/>
    <w:rsid w:val="003D544A"/>
    <w:rsid w:val="003D5A02"/>
    <w:rsid w:val="003D7DBF"/>
    <w:rsid w:val="003D7F7D"/>
    <w:rsid w:val="003E075C"/>
    <w:rsid w:val="003E1050"/>
    <w:rsid w:val="003E404F"/>
    <w:rsid w:val="003E66BC"/>
    <w:rsid w:val="003E6E61"/>
    <w:rsid w:val="003F111E"/>
    <w:rsid w:val="003F25D0"/>
    <w:rsid w:val="003F32B8"/>
    <w:rsid w:val="003F4720"/>
    <w:rsid w:val="003F74D8"/>
    <w:rsid w:val="003F7ADC"/>
    <w:rsid w:val="003F7ECB"/>
    <w:rsid w:val="00400B73"/>
    <w:rsid w:val="0040427B"/>
    <w:rsid w:val="0040474B"/>
    <w:rsid w:val="004054BE"/>
    <w:rsid w:val="00406234"/>
    <w:rsid w:val="0040645F"/>
    <w:rsid w:val="00407487"/>
    <w:rsid w:val="004079D3"/>
    <w:rsid w:val="00407C9E"/>
    <w:rsid w:val="00411F90"/>
    <w:rsid w:val="004120D0"/>
    <w:rsid w:val="00413BA5"/>
    <w:rsid w:val="00413FBF"/>
    <w:rsid w:val="0041493C"/>
    <w:rsid w:val="00415694"/>
    <w:rsid w:val="00417CE5"/>
    <w:rsid w:val="0042089B"/>
    <w:rsid w:val="00421E40"/>
    <w:rsid w:val="00422823"/>
    <w:rsid w:val="00423DA8"/>
    <w:rsid w:val="0042458E"/>
    <w:rsid w:val="0042499B"/>
    <w:rsid w:val="00424D1D"/>
    <w:rsid w:val="004264BE"/>
    <w:rsid w:val="0042654B"/>
    <w:rsid w:val="00426C10"/>
    <w:rsid w:val="00430368"/>
    <w:rsid w:val="00431B9E"/>
    <w:rsid w:val="00431D68"/>
    <w:rsid w:val="004327B9"/>
    <w:rsid w:val="00433021"/>
    <w:rsid w:val="00433ED5"/>
    <w:rsid w:val="00435E69"/>
    <w:rsid w:val="00437E7C"/>
    <w:rsid w:val="00437FBF"/>
    <w:rsid w:val="004434E2"/>
    <w:rsid w:val="00446288"/>
    <w:rsid w:val="004465DC"/>
    <w:rsid w:val="00446D06"/>
    <w:rsid w:val="00450A2E"/>
    <w:rsid w:val="00450EE4"/>
    <w:rsid w:val="00451C9B"/>
    <w:rsid w:val="00452AD7"/>
    <w:rsid w:val="00453246"/>
    <w:rsid w:val="00454232"/>
    <w:rsid w:val="00454E52"/>
    <w:rsid w:val="00455916"/>
    <w:rsid w:val="00455C12"/>
    <w:rsid w:val="00455C49"/>
    <w:rsid w:val="00457C84"/>
    <w:rsid w:val="0046231A"/>
    <w:rsid w:val="0046517A"/>
    <w:rsid w:val="00465183"/>
    <w:rsid w:val="00465F36"/>
    <w:rsid w:val="004716B7"/>
    <w:rsid w:val="004763EA"/>
    <w:rsid w:val="00480B17"/>
    <w:rsid w:val="00480CD9"/>
    <w:rsid w:val="0048138B"/>
    <w:rsid w:val="004826D0"/>
    <w:rsid w:val="00482A72"/>
    <w:rsid w:val="0048305B"/>
    <w:rsid w:val="00483ED5"/>
    <w:rsid w:val="0048422C"/>
    <w:rsid w:val="0048431F"/>
    <w:rsid w:val="00486082"/>
    <w:rsid w:val="00490773"/>
    <w:rsid w:val="00491147"/>
    <w:rsid w:val="00493BEE"/>
    <w:rsid w:val="00493E3A"/>
    <w:rsid w:val="0049473E"/>
    <w:rsid w:val="004953BE"/>
    <w:rsid w:val="0049573F"/>
    <w:rsid w:val="00495A19"/>
    <w:rsid w:val="00495ABA"/>
    <w:rsid w:val="00495F29"/>
    <w:rsid w:val="0049748D"/>
    <w:rsid w:val="004A0591"/>
    <w:rsid w:val="004A0C90"/>
    <w:rsid w:val="004A2CC5"/>
    <w:rsid w:val="004A35ED"/>
    <w:rsid w:val="004B0330"/>
    <w:rsid w:val="004B10EE"/>
    <w:rsid w:val="004B11D6"/>
    <w:rsid w:val="004B14FC"/>
    <w:rsid w:val="004B2A75"/>
    <w:rsid w:val="004B3079"/>
    <w:rsid w:val="004B4EEC"/>
    <w:rsid w:val="004B5A9B"/>
    <w:rsid w:val="004B6A99"/>
    <w:rsid w:val="004B6DDE"/>
    <w:rsid w:val="004C048F"/>
    <w:rsid w:val="004C05B2"/>
    <w:rsid w:val="004C0653"/>
    <w:rsid w:val="004C11DF"/>
    <w:rsid w:val="004C12B4"/>
    <w:rsid w:val="004C1FE5"/>
    <w:rsid w:val="004C29CF"/>
    <w:rsid w:val="004C3917"/>
    <w:rsid w:val="004C4B3A"/>
    <w:rsid w:val="004C6774"/>
    <w:rsid w:val="004C7792"/>
    <w:rsid w:val="004D02CE"/>
    <w:rsid w:val="004D27BB"/>
    <w:rsid w:val="004D2A57"/>
    <w:rsid w:val="004D2D3D"/>
    <w:rsid w:val="004D2E69"/>
    <w:rsid w:val="004D3197"/>
    <w:rsid w:val="004D537E"/>
    <w:rsid w:val="004E2EFB"/>
    <w:rsid w:val="004E3933"/>
    <w:rsid w:val="004E5290"/>
    <w:rsid w:val="004E671E"/>
    <w:rsid w:val="004E6758"/>
    <w:rsid w:val="004E73D0"/>
    <w:rsid w:val="004E7CAF"/>
    <w:rsid w:val="004F220B"/>
    <w:rsid w:val="004F2D9B"/>
    <w:rsid w:val="004F46ED"/>
    <w:rsid w:val="004F56B0"/>
    <w:rsid w:val="004F6C7A"/>
    <w:rsid w:val="00500005"/>
    <w:rsid w:val="0050066E"/>
    <w:rsid w:val="00500693"/>
    <w:rsid w:val="00500DB3"/>
    <w:rsid w:val="0050268E"/>
    <w:rsid w:val="00503908"/>
    <w:rsid w:val="005040C6"/>
    <w:rsid w:val="00505EA6"/>
    <w:rsid w:val="00506246"/>
    <w:rsid w:val="00506616"/>
    <w:rsid w:val="005068D6"/>
    <w:rsid w:val="005108A1"/>
    <w:rsid w:val="00512A76"/>
    <w:rsid w:val="0051412C"/>
    <w:rsid w:val="00514215"/>
    <w:rsid w:val="00516EA6"/>
    <w:rsid w:val="00516FC8"/>
    <w:rsid w:val="00517FBC"/>
    <w:rsid w:val="00522291"/>
    <w:rsid w:val="00523FFB"/>
    <w:rsid w:val="00525835"/>
    <w:rsid w:val="0052628E"/>
    <w:rsid w:val="0052657E"/>
    <w:rsid w:val="00530226"/>
    <w:rsid w:val="00530734"/>
    <w:rsid w:val="00530CFF"/>
    <w:rsid w:val="00532380"/>
    <w:rsid w:val="0053383D"/>
    <w:rsid w:val="0053636A"/>
    <w:rsid w:val="00536878"/>
    <w:rsid w:val="00536BA4"/>
    <w:rsid w:val="00536F4C"/>
    <w:rsid w:val="00540D26"/>
    <w:rsid w:val="0054122E"/>
    <w:rsid w:val="00541443"/>
    <w:rsid w:val="00542278"/>
    <w:rsid w:val="005424CB"/>
    <w:rsid w:val="00542D4D"/>
    <w:rsid w:val="0054343F"/>
    <w:rsid w:val="00547E95"/>
    <w:rsid w:val="00550E6F"/>
    <w:rsid w:val="005520D2"/>
    <w:rsid w:val="0055218B"/>
    <w:rsid w:val="005521E9"/>
    <w:rsid w:val="00552B57"/>
    <w:rsid w:val="00552BA6"/>
    <w:rsid w:val="00552E34"/>
    <w:rsid w:val="005543BC"/>
    <w:rsid w:val="00554C90"/>
    <w:rsid w:val="00554D5B"/>
    <w:rsid w:val="0055780E"/>
    <w:rsid w:val="0056023F"/>
    <w:rsid w:val="005622D1"/>
    <w:rsid w:val="005623DE"/>
    <w:rsid w:val="00562E5D"/>
    <w:rsid w:val="00564D1A"/>
    <w:rsid w:val="005650F7"/>
    <w:rsid w:val="0056715F"/>
    <w:rsid w:val="005671B4"/>
    <w:rsid w:val="00567F39"/>
    <w:rsid w:val="00570C23"/>
    <w:rsid w:val="00573018"/>
    <w:rsid w:val="00573791"/>
    <w:rsid w:val="00574E42"/>
    <w:rsid w:val="00574F71"/>
    <w:rsid w:val="00576F94"/>
    <w:rsid w:val="00580729"/>
    <w:rsid w:val="00581873"/>
    <w:rsid w:val="0058188A"/>
    <w:rsid w:val="0058270B"/>
    <w:rsid w:val="005835F2"/>
    <w:rsid w:val="005837CF"/>
    <w:rsid w:val="00584F35"/>
    <w:rsid w:val="00585BB5"/>
    <w:rsid w:val="00586644"/>
    <w:rsid w:val="00587014"/>
    <w:rsid w:val="00587370"/>
    <w:rsid w:val="005905BF"/>
    <w:rsid w:val="00590ED7"/>
    <w:rsid w:val="0059123F"/>
    <w:rsid w:val="00592906"/>
    <w:rsid w:val="005A0195"/>
    <w:rsid w:val="005A0A57"/>
    <w:rsid w:val="005A0E5C"/>
    <w:rsid w:val="005A16C6"/>
    <w:rsid w:val="005A23A7"/>
    <w:rsid w:val="005A24E1"/>
    <w:rsid w:val="005A2520"/>
    <w:rsid w:val="005A2BF2"/>
    <w:rsid w:val="005A3F87"/>
    <w:rsid w:val="005A51A7"/>
    <w:rsid w:val="005A781A"/>
    <w:rsid w:val="005B1114"/>
    <w:rsid w:val="005B1CD3"/>
    <w:rsid w:val="005B1D42"/>
    <w:rsid w:val="005B54C1"/>
    <w:rsid w:val="005B6005"/>
    <w:rsid w:val="005B6432"/>
    <w:rsid w:val="005B7169"/>
    <w:rsid w:val="005B7BB2"/>
    <w:rsid w:val="005C0367"/>
    <w:rsid w:val="005C3841"/>
    <w:rsid w:val="005C7935"/>
    <w:rsid w:val="005D0C57"/>
    <w:rsid w:val="005D14E2"/>
    <w:rsid w:val="005D3E94"/>
    <w:rsid w:val="005D455F"/>
    <w:rsid w:val="005D49EC"/>
    <w:rsid w:val="005D5622"/>
    <w:rsid w:val="005D61E1"/>
    <w:rsid w:val="005D64B4"/>
    <w:rsid w:val="005D66C3"/>
    <w:rsid w:val="005D6E79"/>
    <w:rsid w:val="005E0A7A"/>
    <w:rsid w:val="005E2580"/>
    <w:rsid w:val="005E2B32"/>
    <w:rsid w:val="005E3A63"/>
    <w:rsid w:val="005E4E45"/>
    <w:rsid w:val="005E50A4"/>
    <w:rsid w:val="005E7C08"/>
    <w:rsid w:val="005F2157"/>
    <w:rsid w:val="005F2910"/>
    <w:rsid w:val="005F2B24"/>
    <w:rsid w:val="005F4F83"/>
    <w:rsid w:val="005F55B3"/>
    <w:rsid w:val="005F5FE6"/>
    <w:rsid w:val="005F7BAB"/>
    <w:rsid w:val="0060030E"/>
    <w:rsid w:val="00602015"/>
    <w:rsid w:val="00604EB0"/>
    <w:rsid w:val="00611096"/>
    <w:rsid w:val="00613E2A"/>
    <w:rsid w:val="006153B0"/>
    <w:rsid w:val="006155DB"/>
    <w:rsid w:val="006172C4"/>
    <w:rsid w:val="00620B3A"/>
    <w:rsid w:val="00624AFC"/>
    <w:rsid w:val="0062665E"/>
    <w:rsid w:val="00626901"/>
    <w:rsid w:val="00627140"/>
    <w:rsid w:val="006278A5"/>
    <w:rsid w:val="0063189A"/>
    <w:rsid w:val="00633ADB"/>
    <w:rsid w:val="00634BA4"/>
    <w:rsid w:val="00635567"/>
    <w:rsid w:val="00636041"/>
    <w:rsid w:val="00636BD1"/>
    <w:rsid w:val="00637285"/>
    <w:rsid w:val="00637D98"/>
    <w:rsid w:val="00641A8D"/>
    <w:rsid w:val="006424E4"/>
    <w:rsid w:val="00642FB5"/>
    <w:rsid w:val="0064549E"/>
    <w:rsid w:val="0065002D"/>
    <w:rsid w:val="0065029E"/>
    <w:rsid w:val="0065040C"/>
    <w:rsid w:val="00650E56"/>
    <w:rsid w:val="00652B28"/>
    <w:rsid w:val="00653445"/>
    <w:rsid w:val="006543C0"/>
    <w:rsid w:val="006567A5"/>
    <w:rsid w:val="00660058"/>
    <w:rsid w:val="006640AA"/>
    <w:rsid w:val="006655E1"/>
    <w:rsid w:val="00666387"/>
    <w:rsid w:val="00666628"/>
    <w:rsid w:val="0066738A"/>
    <w:rsid w:val="00670A50"/>
    <w:rsid w:val="00671D99"/>
    <w:rsid w:val="00672F73"/>
    <w:rsid w:val="00675891"/>
    <w:rsid w:val="0067782F"/>
    <w:rsid w:val="00677C62"/>
    <w:rsid w:val="006814E2"/>
    <w:rsid w:val="00681AC4"/>
    <w:rsid w:val="0068559F"/>
    <w:rsid w:val="006876C7"/>
    <w:rsid w:val="00687C0D"/>
    <w:rsid w:val="00687E19"/>
    <w:rsid w:val="00690381"/>
    <w:rsid w:val="00690719"/>
    <w:rsid w:val="0069120C"/>
    <w:rsid w:val="0069186E"/>
    <w:rsid w:val="00695624"/>
    <w:rsid w:val="006A4EC8"/>
    <w:rsid w:val="006A549A"/>
    <w:rsid w:val="006A6468"/>
    <w:rsid w:val="006B078A"/>
    <w:rsid w:val="006B16D3"/>
    <w:rsid w:val="006B2BBA"/>
    <w:rsid w:val="006B32B2"/>
    <w:rsid w:val="006B43A2"/>
    <w:rsid w:val="006B519E"/>
    <w:rsid w:val="006B6F8F"/>
    <w:rsid w:val="006C0362"/>
    <w:rsid w:val="006C0B9B"/>
    <w:rsid w:val="006C61F4"/>
    <w:rsid w:val="006D012E"/>
    <w:rsid w:val="006D0614"/>
    <w:rsid w:val="006D109E"/>
    <w:rsid w:val="006D1239"/>
    <w:rsid w:val="006D25A9"/>
    <w:rsid w:val="006D3797"/>
    <w:rsid w:val="006D4222"/>
    <w:rsid w:val="006D5B14"/>
    <w:rsid w:val="006D7E9B"/>
    <w:rsid w:val="006E24D4"/>
    <w:rsid w:val="006E3718"/>
    <w:rsid w:val="006E3BE5"/>
    <w:rsid w:val="006E4977"/>
    <w:rsid w:val="006E6B46"/>
    <w:rsid w:val="006E76F6"/>
    <w:rsid w:val="006E783C"/>
    <w:rsid w:val="006F0F5E"/>
    <w:rsid w:val="006F4640"/>
    <w:rsid w:val="006F4C59"/>
    <w:rsid w:val="006F7B85"/>
    <w:rsid w:val="00700397"/>
    <w:rsid w:val="00701B3C"/>
    <w:rsid w:val="0070301E"/>
    <w:rsid w:val="0070387A"/>
    <w:rsid w:val="00704501"/>
    <w:rsid w:val="00705344"/>
    <w:rsid w:val="0070559E"/>
    <w:rsid w:val="00706539"/>
    <w:rsid w:val="00710AEE"/>
    <w:rsid w:val="00713F69"/>
    <w:rsid w:val="00713F6C"/>
    <w:rsid w:val="0071444F"/>
    <w:rsid w:val="00716FB4"/>
    <w:rsid w:val="00717C65"/>
    <w:rsid w:val="00720096"/>
    <w:rsid w:val="007223AC"/>
    <w:rsid w:val="007224D7"/>
    <w:rsid w:val="007246D7"/>
    <w:rsid w:val="00724E5E"/>
    <w:rsid w:val="00726881"/>
    <w:rsid w:val="00726F61"/>
    <w:rsid w:val="00730657"/>
    <w:rsid w:val="00730748"/>
    <w:rsid w:val="0073240D"/>
    <w:rsid w:val="0073354E"/>
    <w:rsid w:val="00737322"/>
    <w:rsid w:val="00737F7E"/>
    <w:rsid w:val="0074042C"/>
    <w:rsid w:val="00741083"/>
    <w:rsid w:val="007412FF"/>
    <w:rsid w:val="007414A9"/>
    <w:rsid w:val="0074276C"/>
    <w:rsid w:val="00744FA2"/>
    <w:rsid w:val="0074504F"/>
    <w:rsid w:val="00745A2F"/>
    <w:rsid w:val="00747E26"/>
    <w:rsid w:val="007511B4"/>
    <w:rsid w:val="007563EC"/>
    <w:rsid w:val="00760175"/>
    <w:rsid w:val="0076227E"/>
    <w:rsid w:val="00763C86"/>
    <w:rsid w:val="00763FA9"/>
    <w:rsid w:val="007652C8"/>
    <w:rsid w:val="0076682B"/>
    <w:rsid w:val="00766A3A"/>
    <w:rsid w:val="00766E1E"/>
    <w:rsid w:val="00766E52"/>
    <w:rsid w:val="00770B3A"/>
    <w:rsid w:val="00773549"/>
    <w:rsid w:val="00773A32"/>
    <w:rsid w:val="00773E95"/>
    <w:rsid w:val="00774555"/>
    <w:rsid w:val="00776187"/>
    <w:rsid w:val="007770AB"/>
    <w:rsid w:val="007804C3"/>
    <w:rsid w:val="007828C2"/>
    <w:rsid w:val="00782C7F"/>
    <w:rsid w:val="00782EBB"/>
    <w:rsid w:val="00784FB0"/>
    <w:rsid w:val="007853D8"/>
    <w:rsid w:val="00785774"/>
    <w:rsid w:val="0078590B"/>
    <w:rsid w:val="00790E5E"/>
    <w:rsid w:val="00792225"/>
    <w:rsid w:val="007963A9"/>
    <w:rsid w:val="007A0909"/>
    <w:rsid w:val="007A0E35"/>
    <w:rsid w:val="007A1771"/>
    <w:rsid w:val="007A238E"/>
    <w:rsid w:val="007A2454"/>
    <w:rsid w:val="007A39D4"/>
    <w:rsid w:val="007A7315"/>
    <w:rsid w:val="007B028A"/>
    <w:rsid w:val="007B090C"/>
    <w:rsid w:val="007B0A93"/>
    <w:rsid w:val="007B18C8"/>
    <w:rsid w:val="007B2132"/>
    <w:rsid w:val="007B3A6C"/>
    <w:rsid w:val="007B3B20"/>
    <w:rsid w:val="007B3C11"/>
    <w:rsid w:val="007B3D1A"/>
    <w:rsid w:val="007B4E37"/>
    <w:rsid w:val="007B666A"/>
    <w:rsid w:val="007B6FDE"/>
    <w:rsid w:val="007C0B24"/>
    <w:rsid w:val="007C1092"/>
    <w:rsid w:val="007C1E92"/>
    <w:rsid w:val="007C2B11"/>
    <w:rsid w:val="007C321C"/>
    <w:rsid w:val="007C4298"/>
    <w:rsid w:val="007C51DF"/>
    <w:rsid w:val="007C5571"/>
    <w:rsid w:val="007C7E26"/>
    <w:rsid w:val="007D1B3A"/>
    <w:rsid w:val="007D4A88"/>
    <w:rsid w:val="007D5D15"/>
    <w:rsid w:val="007E0AB3"/>
    <w:rsid w:val="007E48B0"/>
    <w:rsid w:val="007E4E29"/>
    <w:rsid w:val="007E62EF"/>
    <w:rsid w:val="007E6FB9"/>
    <w:rsid w:val="007E71C6"/>
    <w:rsid w:val="007F32BC"/>
    <w:rsid w:val="007F390C"/>
    <w:rsid w:val="007F3AFC"/>
    <w:rsid w:val="00805A6B"/>
    <w:rsid w:val="008070AE"/>
    <w:rsid w:val="008105C0"/>
    <w:rsid w:val="008139A0"/>
    <w:rsid w:val="00813C0B"/>
    <w:rsid w:val="008142EB"/>
    <w:rsid w:val="008150A7"/>
    <w:rsid w:val="0081631E"/>
    <w:rsid w:val="008164EA"/>
    <w:rsid w:val="0082043A"/>
    <w:rsid w:val="00822DA2"/>
    <w:rsid w:val="008230DA"/>
    <w:rsid w:val="00823675"/>
    <w:rsid w:val="00824F80"/>
    <w:rsid w:val="008255A9"/>
    <w:rsid w:val="008264B5"/>
    <w:rsid w:val="00830C7B"/>
    <w:rsid w:val="00831FB6"/>
    <w:rsid w:val="00833003"/>
    <w:rsid w:val="00833C4A"/>
    <w:rsid w:val="00833F45"/>
    <w:rsid w:val="00833FBB"/>
    <w:rsid w:val="00834220"/>
    <w:rsid w:val="00834379"/>
    <w:rsid w:val="008355DD"/>
    <w:rsid w:val="0084047B"/>
    <w:rsid w:val="00840DF8"/>
    <w:rsid w:val="0084186A"/>
    <w:rsid w:val="008436E2"/>
    <w:rsid w:val="00844440"/>
    <w:rsid w:val="00845D10"/>
    <w:rsid w:val="008460F3"/>
    <w:rsid w:val="00850C35"/>
    <w:rsid w:val="008510A8"/>
    <w:rsid w:val="00851836"/>
    <w:rsid w:val="00851845"/>
    <w:rsid w:val="0085367C"/>
    <w:rsid w:val="00853C51"/>
    <w:rsid w:val="0085461F"/>
    <w:rsid w:val="008549D9"/>
    <w:rsid w:val="00854DB4"/>
    <w:rsid w:val="00856FAD"/>
    <w:rsid w:val="008570B2"/>
    <w:rsid w:val="00857A9F"/>
    <w:rsid w:val="00860296"/>
    <w:rsid w:val="00860996"/>
    <w:rsid w:val="00861F60"/>
    <w:rsid w:val="008622A2"/>
    <w:rsid w:val="008622ED"/>
    <w:rsid w:val="00863550"/>
    <w:rsid w:val="00870369"/>
    <w:rsid w:val="00871C2A"/>
    <w:rsid w:val="00873431"/>
    <w:rsid w:val="008742C9"/>
    <w:rsid w:val="008742E0"/>
    <w:rsid w:val="00877314"/>
    <w:rsid w:val="00882C3B"/>
    <w:rsid w:val="00884A1C"/>
    <w:rsid w:val="00884DD8"/>
    <w:rsid w:val="008851CB"/>
    <w:rsid w:val="0088539E"/>
    <w:rsid w:val="008912B6"/>
    <w:rsid w:val="00891F1A"/>
    <w:rsid w:val="00891F77"/>
    <w:rsid w:val="00892483"/>
    <w:rsid w:val="00893AA7"/>
    <w:rsid w:val="008944BD"/>
    <w:rsid w:val="0089796E"/>
    <w:rsid w:val="008A0403"/>
    <w:rsid w:val="008A23B7"/>
    <w:rsid w:val="008A2C51"/>
    <w:rsid w:val="008A3DD6"/>
    <w:rsid w:val="008A4027"/>
    <w:rsid w:val="008A4502"/>
    <w:rsid w:val="008A5BC2"/>
    <w:rsid w:val="008A6339"/>
    <w:rsid w:val="008A666B"/>
    <w:rsid w:val="008A7100"/>
    <w:rsid w:val="008B0C9F"/>
    <w:rsid w:val="008B30FB"/>
    <w:rsid w:val="008B3A4C"/>
    <w:rsid w:val="008B67B8"/>
    <w:rsid w:val="008B67EA"/>
    <w:rsid w:val="008C11C5"/>
    <w:rsid w:val="008C252B"/>
    <w:rsid w:val="008C33D3"/>
    <w:rsid w:val="008C36F7"/>
    <w:rsid w:val="008C380B"/>
    <w:rsid w:val="008C391D"/>
    <w:rsid w:val="008C5BEB"/>
    <w:rsid w:val="008C68A3"/>
    <w:rsid w:val="008C6996"/>
    <w:rsid w:val="008D13A1"/>
    <w:rsid w:val="008D22D7"/>
    <w:rsid w:val="008D2A86"/>
    <w:rsid w:val="008D44C4"/>
    <w:rsid w:val="008D59DB"/>
    <w:rsid w:val="008D5FD7"/>
    <w:rsid w:val="008D6A39"/>
    <w:rsid w:val="008D6E8D"/>
    <w:rsid w:val="008E12A2"/>
    <w:rsid w:val="008E1468"/>
    <w:rsid w:val="008E17AC"/>
    <w:rsid w:val="008E2EBF"/>
    <w:rsid w:val="008E40CF"/>
    <w:rsid w:val="008E5FCC"/>
    <w:rsid w:val="008E675E"/>
    <w:rsid w:val="008E7069"/>
    <w:rsid w:val="008F09A1"/>
    <w:rsid w:val="008F1CC2"/>
    <w:rsid w:val="008F1FA2"/>
    <w:rsid w:val="008F4391"/>
    <w:rsid w:val="008F56C1"/>
    <w:rsid w:val="00901C85"/>
    <w:rsid w:val="0090277F"/>
    <w:rsid w:val="00902CAA"/>
    <w:rsid w:val="009056E5"/>
    <w:rsid w:val="00906512"/>
    <w:rsid w:val="00907365"/>
    <w:rsid w:val="00911689"/>
    <w:rsid w:val="00912315"/>
    <w:rsid w:val="00912529"/>
    <w:rsid w:val="009133BF"/>
    <w:rsid w:val="009153EE"/>
    <w:rsid w:val="009156E1"/>
    <w:rsid w:val="00917AAA"/>
    <w:rsid w:val="00917D48"/>
    <w:rsid w:val="0092128B"/>
    <w:rsid w:val="00921B77"/>
    <w:rsid w:val="0092535C"/>
    <w:rsid w:val="0092607C"/>
    <w:rsid w:val="00926F95"/>
    <w:rsid w:val="0093006B"/>
    <w:rsid w:val="00930562"/>
    <w:rsid w:val="0093314C"/>
    <w:rsid w:val="00937298"/>
    <w:rsid w:val="00940B62"/>
    <w:rsid w:val="009414C4"/>
    <w:rsid w:val="0094226A"/>
    <w:rsid w:val="00942FCD"/>
    <w:rsid w:val="00944655"/>
    <w:rsid w:val="009467D7"/>
    <w:rsid w:val="009500B3"/>
    <w:rsid w:val="009503C5"/>
    <w:rsid w:val="009503E7"/>
    <w:rsid w:val="00951DEF"/>
    <w:rsid w:val="00952435"/>
    <w:rsid w:val="009524DB"/>
    <w:rsid w:val="00952FD8"/>
    <w:rsid w:val="009530D3"/>
    <w:rsid w:val="00954FA7"/>
    <w:rsid w:val="00955281"/>
    <w:rsid w:val="009568CF"/>
    <w:rsid w:val="00960FFE"/>
    <w:rsid w:val="00963CC9"/>
    <w:rsid w:val="009675A2"/>
    <w:rsid w:val="00967E18"/>
    <w:rsid w:val="0097000B"/>
    <w:rsid w:val="00970E75"/>
    <w:rsid w:val="00971A6B"/>
    <w:rsid w:val="00971F45"/>
    <w:rsid w:val="009725D9"/>
    <w:rsid w:val="00975152"/>
    <w:rsid w:val="00975D26"/>
    <w:rsid w:val="00975D9F"/>
    <w:rsid w:val="00976BB8"/>
    <w:rsid w:val="00977C1C"/>
    <w:rsid w:val="00977C47"/>
    <w:rsid w:val="0098027A"/>
    <w:rsid w:val="009806B2"/>
    <w:rsid w:val="00980981"/>
    <w:rsid w:val="0098214C"/>
    <w:rsid w:val="0098593F"/>
    <w:rsid w:val="009863D1"/>
    <w:rsid w:val="009947F9"/>
    <w:rsid w:val="00997758"/>
    <w:rsid w:val="00997E99"/>
    <w:rsid w:val="009A0979"/>
    <w:rsid w:val="009A0DE9"/>
    <w:rsid w:val="009A0FF6"/>
    <w:rsid w:val="009A10F7"/>
    <w:rsid w:val="009A3671"/>
    <w:rsid w:val="009A6831"/>
    <w:rsid w:val="009B051D"/>
    <w:rsid w:val="009B113A"/>
    <w:rsid w:val="009B2BF0"/>
    <w:rsid w:val="009B2C43"/>
    <w:rsid w:val="009B2F70"/>
    <w:rsid w:val="009B4164"/>
    <w:rsid w:val="009B46B0"/>
    <w:rsid w:val="009B46CA"/>
    <w:rsid w:val="009B4950"/>
    <w:rsid w:val="009B5F41"/>
    <w:rsid w:val="009B63E1"/>
    <w:rsid w:val="009B739D"/>
    <w:rsid w:val="009C0443"/>
    <w:rsid w:val="009C159A"/>
    <w:rsid w:val="009C1F21"/>
    <w:rsid w:val="009C25AE"/>
    <w:rsid w:val="009C39CC"/>
    <w:rsid w:val="009C5771"/>
    <w:rsid w:val="009C57DF"/>
    <w:rsid w:val="009C652E"/>
    <w:rsid w:val="009C6B82"/>
    <w:rsid w:val="009C6EEA"/>
    <w:rsid w:val="009C7776"/>
    <w:rsid w:val="009C7C51"/>
    <w:rsid w:val="009D03EB"/>
    <w:rsid w:val="009D1FB3"/>
    <w:rsid w:val="009D29E9"/>
    <w:rsid w:val="009D47AD"/>
    <w:rsid w:val="009D5604"/>
    <w:rsid w:val="009D5D1C"/>
    <w:rsid w:val="009D7F36"/>
    <w:rsid w:val="009E015E"/>
    <w:rsid w:val="009E02F9"/>
    <w:rsid w:val="009E0E64"/>
    <w:rsid w:val="009E0F12"/>
    <w:rsid w:val="009E2216"/>
    <w:rsid w:val="009E3938"/>
    <w:rsid w:val="009F003E"/>
    <w:rsid w:val="009F06D2"/>
    <w:rsid w:val="009F2679"/>
    <w:rsid w:val="009F2683"/>
    <w:rsid w:val="009F469C"/>
    <w:rsid w:val="009F4C25"/>
    <w:rsid w:val="009F4CCC"/>
    <w:rsid w:val="009F54C3"/>
    <w:rsid w:val="009F578A"/>
    <w:rsid w:val="009F65A9"/>
    <w:rsid w:val="009F69BA"/>
    <w:rsid w:val="00A010AB"/>
    <w:rsid w:val="00A021B5"/>
    <w:rsid w:val="00A02D8A"/>
    <w:rsid w:val="00A02F5B"/>
    <w:rsid w:val="00A036CB"/>
    <w:rsid w:val="00A036EF"/>
    <w:rsid w:val="00A04585"/>
    <w:rsid w:val="00A049CB"/>
    <w:rsid w:val="00A06087"/>
    <w:rsid w:val="00A07D61"/>
    <w:rsid w:val="00A102DF"/>
    <w:rsid w:val="00A11542"/>
    <w:rsid w:val="00A11623"/>
    <w:rsid w:val="00A12B0E"/>
    <w:rsid w:val="00A140E8"/>
    <w:rsid w:val="00A14249"/>
    <w:rsid w:val="00A158AE"/>
    <w:rsid w:val="00A16408"/>
    <w:rsid w:val="00A16897"/>
    <w:rsid w:val="00A2189F"/>
    <w:rsid w:val="00A229AB"/>
    <w:rsid w:val="00A26920"/>
    <w:rsid w:val="00A303F8"/>
    <w:rsid w:val="00A3167E"/>
    <w:rsid w:val="00A33547"/>
    <w:rsid w:val="00A34FCC"/>
    <w:rsid w:val="00A358BE"/>
    <w:rsid w:val="00A368DE"/>
    <w:rsid w:val="00A40D6A"/>
    <w:rsid w:val="00A43158"/>
    <w:rsid w:val="00A4617E"/>
    <w:rsid w:val="00A463E9"/>
    <w:rsid w:val="00A52026"/>
    <w:rsid w:val="00A525F9"/>
    <w:rsid w:val="00A53E71"/>
    <w:rsid w:val="00A54F48"/>
    <w:rsid w:val="00A55312"/>
    <w:rsid w:val="00A554C7"/>
    <w:rsid w:val="00A55C7C"/>
    <w:rsid w:val="00A56D76"/>
    <w:rsid w:val="00A57072"/>
    <w:rsid w:val="00A6062B"/>
    <w:rsid w:val="00A609E4"/>
    <w:rsid w:val="00A6132E"/>
    <w:rsid w:val="00A634EE"/>
    <w:rsid w:val="00A6516B"/>
    <w:rsid w:val="00A65B54"/>
    <w:rsid w:val="00A66549"/>
    <w:rsid w:val="00A66D9D"/>
    <w:rsid w:val="00A6772A"/>
    <w:rsid w:val="00A71067"/>
    <w:rsid w:val="00A754F7"/>
    <w:rsid w:val="00A76084"/>
    <w:rsid w:val="00A76DA2"/>
    <w:rsid w:val="00A77638"/>
    <w:rsid w:val="00A811B1"/>
    <w:rsid w:val="00A8283B"/>
    <w:rsid w:val="00A83906"/>
    <w:rsid w:val="00A83D28"/>
    <w:rsid w:val="00A845D5"/>
    <w:rsid w:val="00A84FA1"/>
    <w:rsid w:val="00A85117"/>
    <w:rsid w:val="00A85BB6"/>
    <w:rsid w:val="00A85F77"/>
    <w:rsid w:val="00A91345"/>
    <w:rsid w:val="00A9252C"/>
    <w:rsid w:val="00A929EA"/>
    <w:rsid w:val="00A93BD6"/>
    <w:rsid w:val="00A95684"/>
    <w:rsid w:val="00A962A9"/>
    <w:rsid w:val="00A976FF"/>
    <w:rsid w:val="00AA132E"/>
    <w:rsid w:val="00AA254A"/>
    <w:rsid w:val="00AA28DE"/>
    <w:rsid w:val="00AA3C64"/>
    <w:rsid w:val="00AA4724"/>
    <w:rsid w:val="00AA476B"/>
    <w:rsid w:val="00AA4ED8"/>
    <w:rsid w:val="00AA5AAA"/>
    <w:rsid w:val="00AA6001"/>
    <w:rsid w:val="00AA6625"/>
    <w:rsid w:val="00AA7B91"/>
    <w:rsid w:val="00AB032F"/>
    <w:rsid w:val="00AB05AF"/>
    <w:rsid w:val="00AB2354"/>
    <w:rsid w:val="00AB2C8E"/>
    <w:rsid w:val="00AB601F"/>
    <w:rsid w:val="00AB61B3"/>
    <w:rsid w:val="00AB7420"/>
    <w:rsid w:val="00AC1235"/>
    <w:rsid w:val="00AC54C8"/>
    <w:rsid w:val="00AC5DC4"/>
    <w:rsid w:val="00AD07BA"/>
    <w:rsid w:val="00AD0951"/>
    <w:rsid w:val="00AD23E3"/>
    <w:rsid w:val="00AD24DD"/>
    <w:rsid w:val="00AD27FB"/>
    <w:rsid w:val="00AD4363"/>
    <w:rsid w:val="00AD7F38"/>
    <w:rsid w:val="00AE0C66"/>
    <w:rsid w:val="00AE0D19"/>
    <w:rsid w:val="00AE0D60"/>
    <w:rsid w:val="00AE1592"/>
    <w:rsid w:val="00AE1B30"/>
    <w:rsid w:val="00AE2167"/>
    <w:rsid w:val="00AE4ACF"/>
    <w:rsid w:val="00AE5A46"/>
    <w:rsid w:val="00AE6DD3"/>
    <w:rsid w:val="00AF2866"/>
    <w:rsid w:val="00AF695C"/>
    <w:rsid w:val="00AF6A02"/>
    <w:rsid w:val="00AF6F2F"/>
    <w:rsid w:val="00AF710A"/>
    <w:rsid w:val="00AF7BF3"/>
    <w:rsid w:val="00B0156F"/>
    <w:rsid w:val="00B027CA"/>
    <w:rsid w:val="00B03014"/>
    <w:rsid w:val="00B03D88"/>
    <w:rsid w:val="00B042C6"/>
    <w:rsid w:val="00B05BD5"/>
    <w:rsid w:val="00B06598"/>
    <w:rsid w:val="00B06E19"/>
    <w:rsid w:val="00B07E97"/>
    <w:rsid w:val="00B12F6B"/>
    <w:rsid w:val="00B17614"/>
    <w:rsid w:val="00B17DE0"/>
    <w:rsid w:val="00B21F71"/>
    <w:rsid w:val="00B23F32"/>
    <w:rsid w:val="00B2491C"/>
    <w:rsid w:val="00B24F2D"/>
    <w:rsid w:val="00B25D41"/>
    <w:rsid w:val="00B302E6"/>
    <w:rsid w:val="00B308CF"/>
    <w:rsid w:val="00B31AE8"/>
    <w:rsid w:val="00B32483"/>
    <w:rsid w:val="00B3274E"/>
    <w:rsid w:val="00B32FF2"/>
    <w:rsid w:val="00B3451D"/>
    <w:rsid w:val="00B3656E"/>
    <w:rsid w:val="00B366D1"/>
    <w:rsid w:val="00B404DB"/>
    <w:rsid w:val="00B4151F"/>
    <w:rsid w:val="00B424AC"/>
    <w:rsid w:val="00B429C4"/>
    <w:rsid w:val="00B43999"/>
    <w:rsid w:val="00B43D3A"/>
    <w:rsid w:val="00B441A5"/>
    <w:rsid w:val="00B45BF5"/>
    <w:rsid w:val="00B46810"/>
    <w:rsid w:val="00B478F6"/>
    <w:rsid w:val="00B523E5"/>
    <w:rsid w:val="00B5358B"/>
    <w:rsid w:val="00B540B3"/>
    <w:rsid w:val="00B54438"/>
    <w:rsid w:val="00B6116A"/>
    <w:rsid w:val="00B6304D"/>
    <w:rsid w:val="00B644F6"/>
    <w:rsid w:val="00B6773D"/>
    <w:rsid w:val="00B725EC"/>
    <w:rsid w:val="00B740A6"/>
    <w:rsid w:val="00B75DB0"/>
    <w:rsid w:val="00B764F8"/>
    <w:rsid w:val="00B80384"/>
    <w:rsid w:val="00B82577"/>
    <w:rsid w:val="00B8524C"/>
    <w:rsid w:val="00B91DA5"/>
    <w:rsid w:val="00B93CE5"/>
    <w:rsid w:val="00B96DD4"/>
    <w:rsid w:val="00B977E1"/>
    <w:rsid w:val="00BA0B20"/>
    <w:rsid w:val="00BA1D7F"/>
    <w:rsid w:val="00BA28E8"/>
    <w:rsid w:val="00BA5922"/>
    <w:rsid w:val="00BA5C54"/>
    <w:rsid w:val="00BA7694"/>
    <w:rsid w:val="00BB00C2"/>
    <w:rsid w:val="00BB1E76"/>
    <w:rsid w:val="00BB1EB8"/>
    <w:rsid w:val="00BB3860"/>
    <w:rsid w:val="00BB5ED4"/>
    <w:rsid w:val="00BB676D"/>
    <w:rsid w:val="00BC0703"/>
    <w:rsid w:val="00BC3958"/>
    <w:rsid w:val="00BC736D"/>
    <w:rsid w:val="00BD18BA"/>
    <w:rsid w:val="00BD2042"/>
    <w:rsid w:val="00BD309D"/>
    <w:rsid w:val="00BD3865"/>
    <w:rsid w:val="00BD68B5"/>
    <w:rsid w:val="00BE1738"/>
    <w:rsid w:val="00BE3FA8"/>
    <w:rsid w:val="00BE41E3"/>
    <w:rsid w:val="00BE4F98"/>
    <w:rsid w:val="00BE63EE"/>
    <w:rsid w:val="00BE646E"/>
    <w:rsid w:val="00BE6ADC"/>
    <w:rsid w:val="00BF1AAD"/>
    <w:rsid w:val="00BF4565"/>
    <w:rsid w:val="00BF514A"/>
    <w:rsid w:val="00BF6D32"/>
    <w:rsid w:val="00C029A8"/>
    <w:rsid w:val="00C03C58"/>
    <w:rsid w:val="00C046FC"/>
    <w:rsid w:val="00C05069"/>
    <w:rsid w:val="00C06A9F"/>
    <w:rsid w:val="00C072D3"/>
    <w:rsid w:val="00C07813"/>
    <w:rsid w:val="00C11BCD"/>
    <w:rsid w:val="00C11E19"/>
    <w:rsid w:val="00C1208F"/>
    <w:rsid w:val="00C15029"/>
    <w:rsid w:val="00C15CD7"/>
    <w:rsid w:val="00C161F4"/>
    <w:rsid w:val="00C20A1B"/>
    <w:rsid w:val="00C21537"/>
    <w:rsid w:val="00C22396"/>
    <w:rsid w:val="00C24040"/>
    <w:rsid w:val="00C25D92"/>
    <w:rsid w:val="00C2615C"/>
    <w:rsid w:val="00C2725E"/>
    <w:rsid w:val="00C3164C"/>
    <w:rsid w:val="00C31F8F"/>
    <w:rsid w:val="00C33636"/>
    <w:rsid w:val="00C337D2"/>
    <w:rsid w:val="00C3536D"/>
    <w:rsid w:val="00C40004"/>
    <w:rsid w:val="00C41486"/>
    <w:rsid w:val="00C4701D"/>
    <w:rsid w:val="00C47D69"/>
    <w:rsid w:val="00C504A5"/>
    <w:rsid w:val="00C5462B"/>
    <w:rsid w:val="00C61C6D"/>
    <w:rsid w:val="00C643E0"/>
    <w:rsid w:val="00C64830"/>
    <w:rsid w:val="00C65706"/>
    <w:rsid w:val="00C7217F"/>
    <w:rsid w:val="00C73055"/>
    <w:rsid w:val="00C73F0A"/>
    <w:rsid w:val="00C74EA5"/>
    <w:rsid w:val="00C75643"/>
    <w:rsid w:val="00C76E28"/>
    <w:rsid w:val="00C77869"/>
    <w:rsid w:val="00C77AF2"/>
    <w:rsid w:val="00C77D42"/>
    <w:rsid w:val="00C8097D"/>
    <w:rsid w:val="00C80CF4"/>
    <w:rsid w:val="00C82D0D"/>
    <w:rsid w:val="00C845D6"/>
    <w:rsid w:val="00C9135C"/>
    <w:rsid w:val="00C91570"/>
    <w:rsid w:val="00C918D6"/>
    <w:rsid w:val="00C9294E"/>
    <w:rsid w:val="00C92EF9"/>
    <w:rsid w:val="00C95C8C"/>
    <w:rsid w:val="00C969D9"/>
    <w:rsid w:val="00C97B41"/>
    <w:rsid w:val="00CA043C"/>
    <w:rsid w:val="00CA1506"/>
    <w:rsid w:val="00CA17F3"/>
    <w:rsid w:val="00CA5BAB"/>
    <w:rsid w:val="00CA6B21"/>
    <w:rsid w:val="00CB073C"/>
    <w:rsid w:val="00CB200C"/>
    <w:rsid w:val="00CB5A57"/>
    <w:rsid w:val="00CB6528"/>
    <w:rsid w:val="00CB6802"/>
    <w:rsid w:val="00CC0659"/>
    <w:rsid w:val="00CC0AFB"/>
    <w:rsid w:val="00CC3F9B"/>
    <w:rsid w:val="00CC5EC6"/>
    <w:rsid w:val="00CC60AC"/>
    <w:rsid w:val="00CC6B58"/>
    <w:rsid w:val="00CC6D5D"/>
    <w:rsid w:val="00CD1CD1"/>
    <w:rsid w:val="00CD25D3"/>
    <w:rsid w:val="00CD2F10"/>
    <w:rsid w:val="00CD338D"/>
    <w:rsid w:val="00CD42C9"/>
    <w:rsid w:val="00CD4DB1"/>
    <w:rsid w:val="00CD7C20"/>
    <w:rsid w:val="00CE0BEC"/>
    <w:rsid w:val="00CE261C"/>
    <w:rsid w:val="00CE2B7C"/>
    <w:rsid w:val="00CE310C"/>
    <w:rsid w:val="00CE3511"/>
    <w:rsid w:val="00CE3CC2"/>
    <w:rsid w:val="00CE4A43"/>
    <w:rsid w:val="00CE55B5"/>
    <w:rsid w:val="00CE58A8"/>
    <w:rsid w:val="00CE5E98"/>
    <w:rsid w:val="00CF0377"/>
    <w:rsid w:val="00CF155C"/>
    <w:rsid w:val="00CF201B"/>
    <w:rsid w:val="00CF26A9"/>
    <w:rsid w:val="00CF651B"/>
    <w:rsid w:val="00CF6AE6"/>
    <w:rsid w:val="00D00083"/>
    <w:rsid w:val="00D00FC5"/>
    <w:rsid w:val="00D02C62"/>
    <w:rsid w:val="00D031A5"/>
    <w:rsid w:val="00D03CA3"/>
    <w:rsid w:val="00D0528C"/>
    <w:rsid w:val="00D064AC"/>
    <w:rsid w:val="00D12444"/>
    <w:rsid w:val="00D12B69"/>
    <w:rsid w:val="00D1367E"/>
    <w:rsid w:val="00D13F3E"/>
    <w:rsid w:val="00D1595E"/>
    <w:rsid w:val="00D1636F"/>
    <w:rsid w:val="00D20B29"/>
    <w:rsid w:val="00D2423F"/>
    <w:rsid w:val="00D24B6B"/>
    <w:rsid w:val="00D25AFB"/>
    <w:rsid w:val="00D27E1F"/>
    <w:rsid w:val="00D30CED"/>
    <w:rsid w:val="00D31957"/>
    <w:rsid w:val="00D31A55"/>
    <w:rsid w:val="00D3208B"/>
    <w:rsid w:val="00D3227A"/>
    <w:rsid w:val="00D33EB1"/>
    <w:rsid w:val="00D34DFD"/>
    <w:rsid w:val="00D364F2"/>
    <w:rsid w:val="00D4154F"/>
    <w:rsid w:val="00D41C82"/>
    <w:rsid w:val="00D42800"/>
    <w:rsid w:val="00D45571"/>
    <w:rsid w:val="00D50568"/>
    <w:rsid w:val="00D511F4"/>
    <w:rsid w:val="00D512CB"/>
    <w:rsid w:val="00D52096"/>
    <w:rsid w:val="00D54722"/>
    <w:rsid w:val="00D54A27"/>
    <w:rsid w:val="00D5637A"/>
    <w:rsid w:val="00D610DA"/>
    <w:rsid w:val="00D610E6"/>
    <w:rsid w:val="00D617DE"/>
    <w:rsid w:val="00D62A5E"/>
    <w:rsid w:val="00D636BD"/>
    <w:rsid w:val="00D63A18"/>
    <w:rsid w:val="00D64E92"/>
    <w:rsid w:val="00D65323"/>
    <w:rsid w:val="00D65679"/>
    <w:rsid w:val="00D659A9"/>
    <w:rsid w:val="00D6601D"/>
    <w:rsid w:val="00D6619B"/>
    <w:rsid w:val="00D663F3"/>
    <w:rsid w:val="00D66C5B"/>
    <w:rsid w:val="00D67552"/>
    <w:rsid w:val="00D67E03"/>
    <w:rsid w:val="00D725F8"/>
    <w:rsid w:val="00D7307F"/>
    <w:rsid w:val="00D73BDA"/>
    <w:rsid w:val="00D74418"/>
    <w:rsid w:val="00D76C80"/>
    <w:rsid w:val="00D77C50"/>
    <w:rsid w:val="00D81C0C"/>
    <w:rsid w:val="00D824A8"/>
    <w:rsid w:val="00D835FC"/>
    <w:rsid w:val="00D87535"/>
    <w:rsid w:val="00D91A55"/>
    <w:rsid w:val="00D928D1"/>
    <w:rsid w:val="00D952FF"/>
    <w:rsid w:val="00D9554E"/>
    <w:rsid w:val="00D95E03"/>
    <w:rsid w:val="00D962BA"/>
    <w:rsid w:val="00D96B13"/>
    <w:rsid w:val="00D96CA5"/>
    <w:rsid w:val="00DA0BD7"/>
    <w:rsid w:val="00DA2C27"/>
    <w:rsid w:val="00DA3206"/>
    <w:rsid w:val="00DA4081"/>
    <w:rsid w:val="00DA5F61"/>
    <w:rsid w:val="00DA6D5E"/>
    <w:rsid w:val="00DB21AA"/>
    <w:rsid w:val="00DB22A3"/>
    <w:rsid w:val="00DB286B"/>
    <w:rsid w:val="00DB3AA3"/>
    <w:rsid w:val="00DB3BE4"/>
    <w:rsid w:val="00DB45D6"/>
    <w:rsid w:val="00DB4A24"/>
    <w:rsid w:val="00DB5D32"/>
    <w:rsid w:val="00DB6AEE"/>
    <w:rsid w:val="00DB6D1A"/>
    <w:rsid w:val="00DB7DE6"/>
    <w:rsid w:val="00DC15F6"/>
    <w:rsid w:val="00DC1F80"/>
    <w:rsid w:val="00DC288A"/>
    <w:rsid w:val="00DC2C2B"/>
    <w:rsid w:val="00DC2E35"/>
    <w:rsid w:val="00DC31C2"/>
    <w:rsid w:val="00DC349E"/>
    <w:rsid w:val="00DC4F17"/>
    <w:rsid w:val="00DC5067"/>
    <w:rsid w:val="00DC65D0"/>
    <w:rsid w:val="00DC6ECE"/>
    <w:rsid w:val="00DC73DE"/>
    <w:rsid w:val="00DD078A"/>
    <w:rsid w:val="00DD1459"/>
    <w:rsid w:val="00DD1C0D"/>
    <w:rsid w:val="00DD33A0"/>
    <w:rsid w:val="00DD33D2"/>
    <w:rsid w:val="00DD604C"/>
    <w:rsid w:val="00DD76F4"/>
    <w:rsid w:val="00DD7954"/>
    <w:rsid w:val="00DE0B97"/>
    <w:rsid w:val="00DE2BB7"/>
    <w:rsid w:val="00DE3F69"/>
    <w:rsid w:val="00DE410D"/>
    <w:rsid w:val="00DE44C0"/>
    <w:rsid w:val="00DE4EAA"/>
    <w:rsid w:val="00DE6C8C"/>
    <w:rsid w:val="00DE71D3"/>
    <w:rsid w:val="00DF0139"/>
    <w:rsid w:val="00DF1667"/>
    <w:rsid w:val="00DF178E"/>
    <w:rsid w:val="00DF1CBB"/>
    <w:rsid w:val="00DF1FE8"/>
    <w:rsid w:val="00DF4FB0"/>
    <w:rsid w:val="00DF516A"/>
    <w:rsid w:val="00DF63A6"/>
    <w:rsid w:val="00E0291C"/>
    <w:rsid w:val="00E05719"/>
    <w:rsid w:val="00E0742A"/>
    <w:rsid w:val="00E07457"/>
    <w:rsid w:val="00E119F7"/>
    <w:rsid w:val="00E12CC7"/>
    <w:rsid w:val="00E139A4"/>
    <w:rsid w:val="00E15640"/>
    <w:rsid w:val="00E208E2"/>
    <w:rsid w:val="00E2137E"/>
    <w:rsid w:val="00E221FD"/>
    <w:rsid w:val="00E22765"/>
    <w:rsid w:val="00E239F8"/>
    <w:rsid w:val="00E23F98"/>
    <w:rsid w:val="00E24D8E"/>
    <w:rsid w:val="00E27189"/>
    <w:rsid w:val="00E308EA"/>
    <w:rsid w:val="00E3097A"/>
    <w:rsid w:val="00E3395C"/>
    <w:rsid w:val="00E3527C"/>
    <w:rsid w:val="00E35A76"/>
    <w:rsid w:val="00E40114"/>
    <w:rsid w:val="00E41615"/>
    <w:rsid w:val="00E42DF5"/>
    <w:rsid w:val="00E42E6C"/>
    <w:rsid w:val="00E4715D"/>
    <w:rsid w:val="00E47599"/>
    <w:rsid w:val="00E504AF"/>
    <w:rsid w:val="00E516B3"/>
    <w:rsid w:val="00E51996"/>
    <w:rsid w:val="00E522E8"/>
    <w:rsid w:val="00E52651"/>
    <w:rsid w:val="00E53710"/>
    <w:rsid w:val="00E54D0B"/>
    <w:rsid w:val="00E61972"/>
    <w:rsid w:val="00E61B18"/>
    <w:rsid w:val="00E61CAA"/>
    <w:rsid w:val="00E6354B"/>
    <w:rsid w:val="00E66680"/>
    <w:rsid w:val="00E71D16"/>
    <w:rsid w:val="00E71EDA"/>
    <w:rsid w:val="00E734AF"/>
    <w:rsid w:val="00E749E7"/>
    <w:rsid w:val="00E75F66"/>
    <w:rsid w:val="00E76A99"/>
    <w:rsid w:val="00E77C9E"/>
    <w:rsid w:val="00E77FEB"/>
    <w:rsid w:val="00E80BE4"/>
    <w:rsid w:val="00E819E8"/>
    <w:rsid w:val="00E82411"/>
    <w:rsid w:val="00E83D33"/>
    <w:rsid w:val="00E84139"/>
    <w:rsid w:val="00E84E16"/>
    <w:rsid w:val="00E865DE"/>
    <w:rsid w:val="00E90C15"/>
    <w:rsid w:val="00E91A28"/>
    <w:rsid w:val="00E92937"/>
    <w:rsid w:val="00E934E2"/>
    <w:rsid w:val="00E937BE"/>
    <w:rsid w:val="00E94A20"/>
    <w:rsid w:val="00E95209"/>
    <w:rsid w:val="00E95666"/>
    <w:rsid w:val="00E96769"/>
    <w:rsid w:val="00E96ABA"/>
    <w:rsid w:val="00E973EE"/>
    <w:rsid w:val="00EA0C8C"/>
    <w:rsid w:val="00EA1857"/>
    <w:rsid w:val="00EA1F8B"/>
    <w:rsid w:val="00EA2BF7"/>
    <w:rsid w:val="00EA73B6"/>
    <w:rsid w:val="00EB1A79"/>
    <w:rsid w:val="00EB2564"/>
    <w:rsid w:val="00EB32C3"/>
    <w:rsid w:val="00EB4B42"/>
    <w:rsid w:val="00EB4FA2"/>
    <w:rsid w:val="00EB6D03"/>
    <w:rsid w:val="00EB7985"/>
    <w:rsid w:val="00EC278D"/>
    <w:rsid w:val="00EC359A"/>
    <w:rsid w:val="00EC38A6"/>
    <w:rsid w:val="00EC40D2"/>
    <w:rsid w:val="00EC44DE"/>
    <w:rsid w:val="00EC5906"/>
    <w:rsid w:val="00ED0134"/>
    <w:rsid w:val="00ED26C2"/>
    <w:rsid w:val="00ED2EB2"/>
    <w:rsid w:val="00ED4B03"/>
    <w:rsid w:val="00ED62DF"/>
    <w:rsid w:val="00EE154A"/>
    <w:rsid w:val="00EE1D34"/>
    <w:rsid w:val="00EE23B0"/>
    <w:rsid w:val="00EE5912"/>
    <w:rsid w:val="00EE773E"/>
    <w:rsid w:val="00EF10F2"/>
    <w:rsid w:val="00EF10F3"/>
    <w:rsid w:val="00EF1F25"/>
    <w:rsid w:val="00EF4021"/>
    <w:rsid w:val="00EF7136"/>
    <w:rsid w:val="00EF749B"/>
    <w:rsid w:val="00F01224"/>
    <w:rsid w:val="00F02FE4"/>
    <w:rsid w:val="00F037F1"/>
    <w:rsid w:val="00F03B08"/>
    <w:rsid w:val="00F04A07"/>
    <w:rsid w:val="00F0623C"/>
    <w:rsid w:val="00F0633E"/>
    <w:rsid w:val="00F06C6F"/>
    <w:rsid w:val="00F10073"/>
    <w:rsid w:val="00F11408"/>
    <w:rsid w:val="00F11BC4"/>
    <w:rsid w:val="00F122EC"/>
    <w:rsid w:val="00F164D6"/>
    <w:rsid w:val="00F2146F"/>
    <w:rsid w:val="00F21AA2"/>
    <w:rsid w:val="00F21E66"/>
    <w:rsid w:val="00F221A8"/>
    <w:rsid w:val="00F229E5"/>
    <w:rsid w:val="00F2526F"/>
    <w:rsid w:val="00F26299"/>
    <w:rsid w:val="00F27EFF"/>
    <w:rsid w:val="00F3044D"/>
    <w:rsid w:val="00F31F63"/>
    <w:rsid w:val="00F33F6B"/>
    <w:rsid w:val="00F3424D"/>
    <w:rsid w:val="00F34B2B"/>
    <w:rsid w:val="00F35383"/>
    <w:rsid w:val="00F36354"/>
    <w:rsid w:val="00F37CCC"/>
    <w:rsid w:val="00F4101D"/>
    <w:rsid w:val="00F41063"/>
    <w:rsid w:val="00F410BF"/>
    <w:rsid w:val="00F41895"/>
    <w:rsid w:val="00F41DDB"/>
    <w:rsid w:val="00F449B9"/>
    <w:rsid w:val="00F520B9"/>
    <w:rsid w:val="00F5211D"/>
    <w:rsid w:val="00F525CC"/>
    <w:rsid w:val="00F52A5C"/>
    <w:rsid w:val="00F53AA8"/>
    <w:rsid w:val="00F5448D"/>
    <w:rsid w:val="00F544F4"/>
    <w:rsid w:val="00F54E7B"/>
    <w:rsid w:val="00F562C6"/>
    <w:rsid w:val="00F5789E"/>
    <w:rsid w:val="00F64D0A"/>
    <w:rsid w:val="00F65FDC"/>
    <w:rsid w:val="00F66E31"/>
    <w:rsid w:val="00F7123E"/>
    <w:rsid w:val="00F71776"/>
    <w:rsid w:val="00F72376"/>
    <w:rsid w:val="00F725C9"/>
    <w:rsid w:val="00F74EB9"/>
    <w:rsid w:val="00F765A5"/>
    <w:rsid w:val="00F80439"/>
    <w:rsid w:val="00F821A5"/>
    <w:rsid w:val="00F83895"/>
    <w:rsid w:val="00F83D6A"/>
    <w:rsid w:val="00F83FEC"/>
    <w:rsid w:val="00F85A8D"/>
    <w:rsid w:val="00F8645D"/>
    <w:rsid w:val="00F86E6E"/>
    <w:rsid w:val="00F906AB"/>
    <w:rsid w:val="00F932FD"/>
    <w:rsid w:val="00F94C1D"/>
    <w:rsid w:val="00F952B1"/>
    <w:rsid w:val="00F95368"/>
    <w:rsid w:val="00F95D40"/>
    <w:rsid w:val="00F96D28"/>
    <w:rsid w:val="00FA076F"/>
    <w:rsid w:val="00FA286C"/>
    <w:rsid w:val="00FA43FA"/>
    <w:rsid w:val="00FA4551"/>
    <w:rsid w:val="00FA5523"/>
    <w:rsid w:val="00FA7754"/>
    <w:rsid w:val="00FA7EB0"/>
    <w:rsid w:val="00FB071D"/>
    <w:rsid w:val="00FB1B4B"/>
    <w:rsid w:val="00FB452B"/>
    <w:rsid w:val="00FB5B1A"/>
    <w:rsid w:val="00FB62A0"/>
    <w:rsid w:val="00FC05ED"/>
    <w:rsid w:val="00FC0840"/>
    <w:rsid w:val="00FC2565"/>
    <w:rsid w:val="00FC4C59"/>
    <w:rsid w:val="00FC534B"/>
    <w:rsid w:val="00FD188C"/>
    <w:rsid w:val="00FD26DD"/>
    <w:rsid w:val="00FD44AB"/>
    <w:rsid w:val="00FD4A1C"/>
    <w:rsid w:val="00FD57A1"/>
    <w:rsid w:val="00FE05E2"/>
    <w:rsid w:val="00FE177B"/>
    <w:rsid w:val="00FE2B51"/>
    <w:rsid w:val="00FE3304"/>
    <w:rsid w:val="00FE52D4"/>
    <w:rsid w:val="00FE54A2"/>
    <w:rsid w:val="00FE6423"/>
    <w:rsid w:val="00FF055C"/>
    <w:rsid w:val="00FF2E80"/>
    <w:rsid w:val="00FF326F"/>
    <w:rsid w:val="00FF3AC6"/>
    <w:rsid w:val="00FF4219"/>
    <w:rsid w:val="00FF4791"/>
    <w:rsid w:val="00FF4A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776B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8"/>
    <w:qFormat/>
    <w:rsid w:val="00D824A8"/>
    <w:rPr>
      <w:rFonts w:ascii="Times New Roman" w:hAnsi="Times New Roman"/>
      <w:sz w:val="20"/>
    </w:rPr>
  </w:style>
  <w:style w:type="paragraph" w:styleId="Balk1">
    <w:name w:val="heading 1"/>
    <w:basedOn w:val="Normal"/>
    <w:next w:val="Normal"/>
    <w:link w:val="Balk1Char"/>
    <w:uiPriority w:val="9"/>
    <w:rsid w:val="007511B4"/>
    <w:pPr>
      <w:keepNext/>
      <w:keepLines/>
      <w:spacing w:before="240" w:after="120" w:line="240" w:lineRule="auto"/>
      <w:jc w:val="center"/>
      <w:outlineLvl w:val="0"/>
    </w:pPr>
    <w:rPr>
      <w:rFonts w:eastAsiaTheme="majorEastAsia" w:cstheme="majorBidi"/>
      <w:b/>
      <w:sz w:val="2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rsid w:val="008164EA"/>
    <w:pPr>
      <w:keepNext/>
      <w:keepLines/>
      <w:spacing w:before="120" w:after="120" w:line="240" w:lineRule="auto"/>
      <w:ind w:firstLine="567"/>
      <w:outlineLvl w:val="1"/>
    </w:pPr>
    <w:rPr>
      <w:rFonts w:eastAsiaTheme="majorEastAsia" w:cstheme="majorBidi"/>
      <w:b/>
      <w:sz w:val="22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rsid w:val="00E308E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rsid w:val="005929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unhideWhenUsed/>
    <w:rsid w:val="006E76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8330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33003"/>
  </w:style>
  <w:style w:type="paragraph" w:styleId="AltBilgi">
    <w:name w:val="footer"/>
    <w:basedOn w:val="Normal"/>
    <w:link w:val="AltBilgiChar"/>
    <w:uiPriority w:val="99"/>
    <w:unhideWhenUsed/>
    <w:rsid w:val="008330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33003"/>
  </w:style>
  <w:style w:type="table" w:styleId="TabloKlavuzu">
    <w:name w:val="Table Grid"/>
    <w:basedOn w:val="NormalTablo"/>
    <w:uiPriority w:val="39"/>
    <w:rsid w:val="00C11E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aliases w:val="Makale Bilgi"/>
    <w:basedOn w:val="Normal"/>
    <w:link w:val="AralkYokChar"/>
    <w:uiPriority w:val="1"/>
    <w:qFormat/>
    <w:rsid w:val="003D7DBF"/>
    <w:pPr>
      <w:spacing w:after="0" w:line="240" w:lineRule="auto"/>
      <w:ind w:left="57"/>
      <w:jc w:val="both"/>
    </w:pPr>
    <w:rPr>
      <w:rFonts w:cs="Arial"/>
      <w:sz w:val="16"/>
      <w:szCs w:val="18"/>
    </w:rPr>
  </w:style>
  <w:style w:type="paragraph" w:customStyle="1" w:styleId="zAbstract">
    <w:name w:val="Öz/Abstract"/>
    <w:basedOn w:val="AralkYok"/>
    <w:link w:val="zAbstractChar"/>
    <w:uiPriority w:val="4"/>
    <w:qFormat/>
    <w:rsid w:val="00D00083"/>
    <w:pPr>
      <w:ind w:left="0"/>
    </w:pPr>
    <w:rPr>
      <w:sz w:val="18"/>
    </w:rPr>
  </w:style>
  <w:style w:type="character" w:customStyle="1" w:styleId="AralkYokChar">
    <w:name w:val="Aralık Yok Char"/>
    <w:aliases w:val="Makale Bilgi Char"/>
    <w:basedOn w:val="VarsaylanParagrafYazTipi"/>
    <w:link w:val="AralkYok"/>
    <w:uiPriority w:val="1"/>
    <w:rsid w:val="001F1B2A"/>
    <w:rPr>
      <w:rFonts w:ascii="Arial" w:hAnsi="Arial" w:cs="Arial"/>
      <w:sz w:val="16"/>
      <w:szCs w:val="18"/>
    </w:rPr>
  </w:style>
  <w:style w:type="character" w:customStyle="1" w:styleId="zAbstractChar">
    <w:name w:val="Öz/Abstract Char"/>
    <w:basedOn w:val="AralkYokChar"/>
    <w:link w:val="zAbstract"/>
    <w:uiPriority w:val="4"/>
    <w:rsid w:val="00D00083"/>
    <w:rPr>
      <w:rFonts w:ascii="Times New Roman" w:hAnsi="Times New Roman" w:cs="Arial"/>
      <w:sz w:val="18"/>
      <w:szCs w:val="18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54343F"/>
    <w:pPr>
      <w:spacing w:after="0" w:line="240" w:lineRule="auto"/>
    </w:pPr>
    <w:rPr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54343F"/>
    <w:rPr>
      <w:rFonts w:ascii="Arial" w:hAnsi="Arial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54343F"/>
    <w:rPr>
      <w:vertAlign w:val="superscript"/>
    </w:rPr>
  </w:style>
  <w:style w:type="paragraph" w:customStyle="1" w:styleId="MakaleBalArticleTitle">
    <w:name w:val="Makale Başlığı/Article Title"/>
    <w:basedOn w:val="Normal"/>
    <w:link w:val="MakaleBalArticleTitleChar"/>
    <w:uiPriority w:val="3"/>
    <w:qFormat/>
    <w:rsid w:val="009F578A"/>
    <w:pPr>
      <w:spacing w:before="600" w:after="480" w:line="240" w:lineRule="auto"/>
      <w:jc w:val="center"/>
    </w:pPr>
    <w:rPr>
      <w:rFonts w:cs="Arial"/>
      <w:b/>
      <w:sz w:val="24"/>
    </w:rPr>
  </w:style>
  <w:style w:type="paragraph" w:customStyle="1" w:styleId="YazarlarAuthors">
    <w:name w:val="Yazarlar/Authors"/>
    <w:basedOn w:val="Normal"/>
    <w:link w:val="YazarlarAuthorsChar"/>
    <w:uiPriority w:val="3"/>
    <w:qFormat/>
    <w:rsid w:val="009F578A"/>
    <w:pPr>
      <w:spacing w:before="360" w:after="360" w:line="240" w:lineRule="auto"/>
      <w:jc w:val="center"/>
    </w:pPr>
    <w:rPr>
      <w:rFonts w:cs="Arial"/>
      <w:b/>
      <w:sz w:val="22"/>
    </w:rPr>
  </w:style>
  <w:style w:type="character" w:customStyle="1" w:styleId="MakaleBalArticleTitleChar">
    <w:name w:val="Makale Başlığı/Article Title Char"/>
    <w:basedOn w:val="VarsaylanParagrafYazTipi"/>
    <w:link w:val="MakaleBalArticleTitle"/>
    <w:uiPriority w:val="3"/>
    <w:rsid w:val="009F578A"/>
    <w:rPr>
      <w:rFonts w:ascii="Times New Roman" w:hAnsi="Times New Roman" w:cs="Arial"/>
      <w:b/>
      <w:sz w:val="24"/>
    </w:rPr>
  </w:style>
  <w:style w:type="paragraph" w:customStyle="1" w:styleId="Dipnot">
    <w:name w:val="Dipnot"/>
    <w:basedOn w:val="DipnotMetni"/>
    <w:link w:val="DipnotChar"/>
    <w:uiPriority w:val="5"/>
    <w:qFormat/>
    <w:rsid w:val="00081DC4"/>
    <w:pPr>
      <w:jc w:val="both"/>
    </w:pPr>
    <w:rPr>
      <w:sz w:val="18"/>
    </w:rPr>
  </w:style>
  <w:style w:type="character" w:customStyle="1" w:styleId="YazarlarAuthorsChar">
    <w:name w:val="Yazarlar/Authors Char"/>
    <w:basedOn w:val="VarsaylanParagrafYazTipi"/>
    <w:link w:val="YazarlarAuthors"/>
    <w:uiPriority w:val="3"/>
    <w:rsid w:val="009F578A"/>
    <w:rPr>
      <w:rFonts w:ascii="Times New Roman" w:hAnsi="Times New Roman" w:cs="Arial"/>
      <w:b/>
    </w:rPr>
  </w:style>
  <w:style w:type="paragraph" w:customStyle="1" w:styleId="MetinText">
    <w:name w:val="Metin/Text"/>
    <w:basedOn w:val="Normal"/>
    <w:link w:val="MetinTextChar"/>
    <w:qFormat/>
    <w:rsid w:val="00CC0659"/>
    <w:pPr>
      <w:spacing w:after="120" w:line="240" w:lineRule="auto"/>
      <w:ind w:firstLine="567"/>
      <w:jc w:val="both"/>
    </w:pPr>
    <w:rPr>
      <w:rFonts w:cs="Times New Roman"/>
    </w:rPr>
  </w:style>
  <w:style w:type="character" w:customStyle="1" w:styleId="DipnotChar">
    <w:name w:val="Dipnot Char"/>
    <w:basedOn w:val="DipnotMetniChar"/>
    <w:link w:val="Dipnot"/>
    <w:uiPriority w:val="5"/>
    <w:rsid w:val="001F1B2A"/>
    <w:rPr>
      <w:rFonts w:ascii="Times New Roman" w:hAnsi="Times New Roman"/>
      <w:sz w:val="18"/>
      <w:szCs w:val="20"/>
    </w:rPr>
  </w:style>
  <w:style w:type="paragraph" w:customStyle="1" w:styleId="1BalkTitle">
    <w:name w:val="1. Başlık/Title"/>
    <w:basedOn w:val="Balk1"/>
    <w:next w:val="MetinText"/>
    <w:link w:val="1BalkTitleChar"/>
    <w:uiPriority w:val="1"/>
    <w:qFormat/>
    <w:rsid w:val="00D00083"/>
    <w:pPr>
      <w:spacing w:before="360"/>
    </w:pPr>
    <w:rPr>
      <w:szCs w:val="24"/>
    </w:rPr>
  </w:style>
  <w:style w:type="character" w:customStyle="1" w:styleId="MetinTextChar">
    <w:name w:val="Metin/Text Char"/>
    <w:basedOn w:val="VarsaylanParagrafYazTipi"/>
    <w:link w:val="MetinText"/>
    <w:rsid w:val="00CC0659"/>
    <w:rPr>
      <w:rFonts w:ascii="Times New Roman" w:hAnsi="Times New Roman" w:cs="Times New Roman"/>
      <w:sz w:val="20"/>
    </w:rPr>
  </w:style>
  <w:style w:type="character" w:customStyle="1" w:styleId="Balk1Char">
    <w:name w:val="Başlık 1 Char"/>
    <w:basedOn w:val="VarsaylanParagrafYazTipi"/>
    <w:link w:val="Balk1"/>
    <w:uiPriority w:val="9"/>
    <w:rsid w:val="007511B4"/>
    <w:rPr>
      <w:rFonts w:ascii="Times New Roman" w:eastAsiaTheme="majorEastAsia" w:hAnsi="Times New Roman" w:cstheme="majorBidi"/>
      <w:b/>
      <w:szCs w:val="32"/>
    </w:rPr>
  </w:style>
  <w:style w:type="character" w:customStyle="1" w:styleId="1BalkTitleChar">
    <w:name w:val="1. Başlık/Title Char"/>
    <w:basedOn w:val="MetinTextChar"/>
    <w:link w:val="1BalkTitle"/>
    <w:uiPriority w:val="1"/>
    <w:rsid w:val="00D00083"/>
    <w:rPr>
      <w:rFonts w:ascii="Times New Roman" w:eastAsiaTheme="majorEastAsia" w:hAnsi="Times New Roman" w:cstheme="majorBidi"/>
      <w:b/>
      <w:color w:val="7030A0"/>
      <w:sz w:val="20"/>
      <w:szCs w:val="24"/>
    </w:rPr>
  </w:style>
  <w:style w:type="character" w:customStyle="1" w:styleId="Balk2Char">
    <w:name w:val="Başlık 2 Char"/>
    <w:basedOn w:val="VarsaylanParagrafYazTipi"/>
    <w:link w:val="Balk2"/>
    <w:uiPriority w:val="9"/>
    <w:rsid w:val="008164EA"/>
    <w:rPr>
      <w:rFonts w:ascii="Times New Roman" w:eastAsiaTheme="majorEastAsia" w:hAnsi="Times New Roman" w:cstheme="majorBidi"/>
      <w:b/>
      <w:szCs w:val="26"/>
    </w:rPr>
  </w:style>
  <w:style w:type="paragraph" w:customStyle="1" w:styleId="2BalkTitle">
    <w:name w:val="2. Başlık/Title"/>
    <w:basedOn w:val="Balk2"/>
    <w:next w:val="MetinText"/>
    <w:link w:val="2BalkTitleChar"/>
    <w:uiPriority w:val="1"/>
    <w:qFormat/>
    <w:rsid w:val="005B1D42"/>
    <w:pPr>
      <w:ind w:firstLine="0"/>
    </w:pPr>
  </w:style>
  <w:style w:type="paragraph" w:customStyle="1" w:styleId="3BalkTitle">
    <w:name w:val="3. Başlık/Title"/>
    <w:basedOn w:val="Balk3"/>
    <w:next w:val="MetinText"/>
    <w:link w:val="3BalkTitleChar"/>
    <w:uiPriority w:val="2"/>
    <w:qFormat/>
    <w:rsid w:val="005B1D42"/>
    <w:pPr>
      <w:spacing w:before="120" w:after="60" w:line="240" w:lineRule="auto"/>
    </w:pPr>
    <w:rPr>
      <w:rFonts w:ascii="Times New Roman" w:hAnsi="Times New Roman"/>
      <w:b/>
      <w:i/>
      <w:color w:val="auto"/>
      <w:sz w:val="20"/>
    </w:rPr>
  </w:style>
  <w:style w:type="character" w:customStyle="1" w:styleId="2BalkTitleChar">
    <w:name w:val="2. Başlık/Title Char"/>
    <w:basedOn w:val="Balk2Char"/>
    <w:link w:val="2BalkTitle"/>
    <w:uiPriority w:val="1"/>
    <w:rsid w:val="005B1D42"/>
    <w:rPr>
      <w:rFonts w:ascii="Times New Roman" w:eastAsiaTheme="majorEastAsia" w:hAnsi="Times New Roman" w:cstheme="majorBidi"/>
      <w:b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308E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3BalkTitleChar">
    <w:name w:val="3. Başlık/Title Char"/>
    <w:basedOn w:val="Balk2Char"/>
    <w:link w:val="3BalkTitle"/>
    <w:uiPriority w:val="2"/>
    <w:rsid w:val="005B1D42"/>
    <w:rPr>
      <w:rFonts w:ascii="Times New Roman" w:eastAsiaTheme="majorEastAsia" w:hAnsi="Times New Roman" w:cstheme="majorBidi"/>
      <w:b/>
      <w:i/>
      <w:sz w:val="20"/>
      <w:szCs w:val="24"/>
    </w:rPr>
  </w:style>
  <w:style w:type="paragraph" w:customStyle="1" w:styleId="ncaltBalk">
    <w:name w:val="Üçüncü alt Başlık"/>
    <w:basedOn w:val="Balk4"/>
    <w:next w:val="MetinText"/>
    <w:link w:val="ncaltBalkChar"/>
    <w:uiPriority w:val="2"/>
    <w:rsid w:val="0065002D"/>
    <w:pPr>
      <w:spacing w:before="120" w:after="60" w:line="240" w:lineRule="auto"/>
      <w:ind w:firstLine="567"/>
    </w:pPr>
    <w:rPr>
      <w:rFonts w:ascii="Times New Roman" w:hAnsi="Times New Roman"/>
      <w:b/>
      <w:color w:val="auto"/>
    </w:rPr>
  </w:style>
  <w:style w:type="paragraph" w:styleId="TBal">
    <w:name w:val="TOC Heading"/>
    <w:basedOn w:val="Balk1"/>
    <w:next w:val="Normal"/>
    <w:uiPriority w:val="39"/>
    <w:unhideWhenUsed/>
    <w:rsid w:val="00177FF6"/>
    <w:pPr>
      <w:spacing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tr-TR"/>
    </w:rPr>
  </w:style>
  <w:style w:type="character" w:customStyle="1" w:styleId="ncaltBalkChar">
    <w:name w:val="Üçüncü alt Başlık Char"/>
    <w:basedOn w:val="Balk3Char"/>
    <w:link w:val="ncaltBalk"/>
    <w:uiPriority w:val="2"/>
    <w:rsid w:val="001F1B2A"/>
    <w:rPr>
      <w:rFonts w:ascii="Times New Roman" w:eastAsiaTheme="majorEastAsia" w:hAnsi="Times New Roman" w:cstheme="majorBidi"/>
      <w:b/>
      <w:i/>
      <w:iCs/>
      <w:color w:val="1F4D78" w:themeColor="accent1" w:themeShade="7F"/>
      <w:sz w:val="20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592906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  <w:style w:type="paragraph" w:styleId="T1">
    <w:name w:val="toc 1"/>
    <w:basedOn w:val="Normal"/>
    <w:next w:val="Normal"/>
    <w:autoRedefine/>
    <w:uiPriority w:val="39"/>
    <w:unhideWhenUsed/>
    <w:rsid w:val="00177FF6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177FF6"/>
    <w:pPr>
      <w:spacing w:after="100"/>
      <w:ind w:left="200"/>
    </w:pPr>
  </w:style>
  <w:style w:type="paragraph" w:styleId="T3">
    <w:name w:val="toc 3"/>
    <w:basedOn w:val="Normal"/>
    <w:next w:val="Normal"/>
    <w:autoRedefine/>
    <w:uiPriority w:val="39"/>
    <w:unhideWhenUsed/>
    <w:rsid w:val="00177FF6"/>
    <w:pPr>
      <w:spacing w:after="100"/>
      <w:ind w:left="400"/>
    </w:pPr>
  </w:style>
  <w:style w:type="character" w:styleId="Kpr">
    <w:name w:val="Hyperlink"/>
    <w:basedOn w:val="VarsaylanParagrafYazTipi"/>
    <w:uiPriority w:val="99"/>
    <w:unhideWhenUsed/>
    <w:rsid w:val="00177FF6"/>
    <w:rPr>
      <w:color w:val="0563C1" w:themeColor="hyperlink"/>
      <w:u w:val="single"/>
    </w:rPr>
  </w:style>
  <w:style w:type="character" w:customStyle="1" w:styleId="Balk5Char">
    <w:name w:val="Başlık 5 Char"/>
    <w:basedOn w:val="VarsaylanParagrafYazTipi"/>
    <w:link w:val="Balk5"/>
    <w:uiPriority w:val="9"/>
    <w:rsid w:val="006E76F6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paragraph" w:customStyle="1" w:styleId="TabloMetin">
    <w:name w:val="Tablo Metin"/>
    <w:basedOn w:val="AralkYok"/>
    <w:link w:val="TabloMetinChar"/>
    <w:uiPriority w:val="7"/>
    <w:qFormat/>
    <w:rsid w:val="0069186E"/>
    <w:rPr>
      <w:sz w:val="18"/>
    </w:rPr>
  </w:style>
  <w:style w:type="paragraph" w:customStyle="1" w:styleId="Kaynak">
    <w:name w:val="Kaynak"/>
    <w:basedOn w:val="MetinText"/>
    <w:link w:val="KaynakChar"/>
    <w:uiPriority w:val="6"/>
    <w:qFormat/>
    <w:rsid w:val="00D00083"/>
    <w:pPr>
      <w:spacing w:after="0"/>
      <w:ind w:left="567" w:hanging="567"/>
    </w:pPr>
  </w:style>
  <w:style w:type="character" w:customStyle="1" w:styleId="TabloMetinChar">
    <w:name w:val="Tablo Metin Char"/>
    <w:basedOn w:val="AralkYokChar"/>
    <w:link w:val="TabloMetin"/>
    <w:uiPriority w:val="7"/>
    <w:rsid w:val="0069186E"/>
    <w:rPr>
      <w:rFonts w:ascii="Times New Roman" w:hAnsi="Times New Roman" w:cs="Arial"/>
      <w:sz w:val="18"/>
      <w:szCs w:val="18"/>
    </w:rPr>
  </w:style>
  <w:style w:type="character" w:customStyle="1" w:styleId="KaynakChar">
    <w:name w:val="Kaynak Char"/>
    <w:basedOn w:val="MetinTextChar"/>
    <w:link w:val="Kaynak"/>
    <w:uiPriority w:val="6"/>
    <w:rsid w:val="00D00083"/>
    <w:rPr>
      <w:rFonts w:ascii="Times New Roman" w:hAnsi="Times New Roman" w:cs="Times New Roman"/>
      <w:color w:val="7030A0"/>
      <w:sz w:val="20"/>
    </w:rPr>
  </w:style>
  <w:style w:type="paragraph" w:styleId="ListeParagraf">
    <w:name w:val="List Paragraph"/>
    <w:basedOn w:val="Normal"/>
    <w:uiPriority w:val="34"/>
    <w:rsid w:val="005D6E79"/>
    <w:pPr>
      <w:tabs>
        <w:tab w:val="left" w:pos="567"/>
      </w:tabs>
      <w:spacing w:before="120" w:after="120" w:line="240" w:lineRule="auto"/>
      <w:ind w:left="720"/>
      <w:contextualSpacing/>
      <w:jc w:val="both"/>
    </w:pPr>
    <w:rPr>
      <w:rFonts w:asciiTheme="minorHAnsi" w:hAnsiTheme="minorHAnsi"/>
      <w:sz w:val="24"/>
      <w:szCs w:val="24"/>
    </w:rPr>
  </w:style>
  <w:style w:type="character" w:styleId="AklamaBavurusu">
    <w:name w:val="annotation reference"/>
    <w:basedOn w:val="VarsaylanParagrafYazTipi"/>
    <w:uiPriority w:val="99"/>
    <w:semiHidden/>
    <w:unhideWhenUsed/>
    <w:rsid w:val="0005152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051522"/>
    <w:pPr>
      <w:spacing w:line="240" w:lineRule="auto"/>
    </w:pPr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051522"/>
    <w:rPr>
      <w:rFonts w:ascii="Arial" w:hAnsi="Arial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5152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51522"/>
    <w:rPr>
      <w:rFonts w:ascii="Arial" w:hAnsi="Arial"/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515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51522"/>
    <w:rPr>
      <w:rFonts w:ascii="Segoe UI" w:hAnsi="Segoe UI" w:cs="Segoe UI"/>
      <w:sz w:val="18"/>
      <w:szCs w:val="18"/>
    </w:rPr>
  </w:style>
  <w:style w:type="character" w:styleId="zlenenKpr">
    <w:name w:val="FollowedHyperlink"/>
    <w:basedOn w:val="VarsaylanParagrafYazTipi"/>
    <w:uiPriority w:val="99"/>
    <w:semiHidden/>
    <w:unhideWhenUsed/>
    <w:rsid w:val="00963CC9"/>
    <w:rPr>
      <w:color w:val="954F72" w:themeColor="followedHyperlink"/>
      <w:u w:val="single"/>
    </w:rPr>
  </w:style>
  <w:style w:type="paragraph" w:customStyle="1" w:styleId="TabloBalk">
    <w:name w:val="Tablo Başlık"/>
    <w:basedOn w:val="MetinText"/>
    <w:link w:val="TabloBalkChar"/>
    <w:uiPriority w:val="8"/>
    <w:qFormat/>
    <w:rsid w:val="007853D8"/>
    <w:pPr>
      <w:spacing w:after="0"/>
      <w:ind w:firstLine="0"/>
    </w:pPr>
    <w:rPr>
      <w:i/>
      <w:lang w:val="en-US"/>
    </w:rPr>
  </w:style>
  <w:style w:type="paragraph" w:customStyle="1" w:styleId="Metin">
    <w:name w:val="Metin"/>
    <w:basedOn w:val="Normal"/>
    <w:link w:val="MetinChar"/>
    <w:rsid w:val="00127EFE"/>
    <w:pPr>
      <w:spacing w:after="120" w:line="240" w:lineRule="auto"/>
      <w:ind w:firstLine="567"/>
      <w:jc w:val="both"/>
    </w:pPr>
    <w:rPr>
      <w:rFonts w:cs="Times New Roman"/>
    </w:rPr>
  </w:style>
  <w:style w:type="character" w:customStyle="1" w:styleId="TabloBalkChar">
    <w:name w:val="Tablo Başlık Char"/>
    <w:basedOn w:val="MetinTextChar"/>
    <w:link w:val="TabloBalk"/>
    <w:uiPriority w:val="8"/>
    <w:rsid w:val="007853D8"/>
    <w:rPr>
      <w:rFonts w:ascii="Times New Roman" w:hAnsi="Times New Roman" w:cs="Times New Roman"/>
      <w:i/>
      <w:sz w:val="20"/>
      <w:lang w:val="en-US"/>
    </w:rPr>
  </w:style>
  <w:style w:type="character" w:customStyle="1" w:styleId="MetinChar">
    <w:name w:val="Metin Char"/>
    <w:basedOn w:val="VarsaylanParagrafYazTipi"/>
    <w:link w:val="Metin"/>
    <w:rsid w:val="00127EFE"/>
    <w:rPr>
      <w:rFonts w:ascii="Times New Roman" w:hAnsi="Times New Roman" w:cs="Times New Roman"/>
      <w:sz w:val="20"/>
    </w:rPr>
  </w:style>
  <w:style w:type="paragraph" w:customStyle="1" w:styleId="ekilBalk">
    <w:name w:val="Şekil Başlık"/>
    <w:basedOn w:val="TabloBalk"/>
    <w:link w:val="ekilBalkChar"/>
    <w:uiPriority w:val="8"/>
    <w:qFormat/>
    <w:rsid w:val="0069186E"/>
    <w:pPr>
      <w:jc w:val="center"/>
    </w:pPr>
    <w:rPr>
      <w:i w:val="0"/>
    </w:rPr>
  </w:style>
  <w:style w:type="paragraph" w:customStyle="1" w:styleId="AnaBalk">
    <w:name w:val="Ana Başlık"/>
    <w:basedOn w:val="Balk1"/>
    <w:next w:val="Metin"/>
    <w:link w:val="AnaBalkChar"/>
    <w:uiPriority w:val="1"/>
    <w:rsid w:val="00E865DE"/>
    <w:rPr>
      <w:sz w:val="20"/>
      <w:szCs w:val="24"/>
    </w:rPr>
  </w:style>
  <w:style w:type="character" w:customStyle="1" w:styleId="ekilBalkChar">
    <w:name w:val="Şekil Başlık Char"/>
    <w:basedOn w:val="TabloBalkChar"/>
    <w:link w:val="ekilBalk"/>
    <w:uiPriority w:val="8"/>
    <w:rsid w:val="0069186E"/>
    <w:rPr>
      <w:rFonts w:ascii="Times New Roman" w:hAnsi="Times New Roman" w:cs="Times New Roman"/>
      <w:i w:val="0"/>
      <w:color w:val="7030A0"/>
      <w:sz w:val="20"/>
      <w:lang w:val="en-US"/>
    </w:rPr>
  </w:style>
  <w:style w:type="character" w:customStyle="1" w:styleId="AnaBalkChar">
    <w:name w:val="Ana Başlık Char"/>
    <w:basedOn w:val="MetinChar"/>
    <w:link w:val="AnaBalk"/>
    <w:uiPriority w:val="1"/>
    <w:rsid w:val="00E865DE"/>
    <w:rPr>
      <w:rFonts w:ascii="Times New Roman" w:eastAsiaTheme="majorEastAsia" w:hAnsi="Times New Roman" w:cstheme="majorBidi"/>
      <w:b/>
      <w:sz w:val="20"/>
      <w:szCs w:val="24"/>
    </w:rPr>
  </w:style>
  <w:style w:type="paragraph" w:customStyle="1" w:styleId="MaddeListe">
    <w:name w:val="Madde/Liste"/>
    <w:basedOn w:val="MetinText"/>
    <w:link w:val="MaddeListeChar"/>
    <w:uiPriority w:val="8"/>
    <w:qFormat/>
    <w:rsid w:val="00D00083"/>
    <w:pPr>
      <w:numPr>
        <w:numId w:val="8"/>
      </w:numPr>
      <w:spacing w:after="0"/>
      <w:ind w:left="709" w:firstLine="0"/>
    </w:pPr>
    <w:rPr>
      <w:lang w:val="en-US"/>
    </w:rPr>
  </w:style>
  <w:style w:type="character" w:customStyle="1" w:styleId="MaddeListeChar">
    <w:name w:val="Madde/Liste Char"/>
    <w:basedOn w:val="MetinTextChar"/>
    <w:link w:val="MaddeListe"/>
    <w:uiPriority w:val="8"/>
    <w:rsid w:val="00D00083"/>
    <w:rPr>
      <w:rFonts w:ascii="Times New Roman" w:hAnsi="Times New Roman" w:cs="Times New Roman"/>
      <w:color w:val="7030A0"/>
      <w:sz w:val="20"/>
      <w:lang w:val="en-US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622A2"/>
    <w:rPr>
      <w:color w:val="605E5C"/>
      <w:shd w:val="clear" w:color="auto" w:fill="E1DFDD"/>
    </w:rPr>
  </w:style>
  <w:style w:type="paragraph" w:customStyle="1" w:styleId="p1">
    <w:name w:val="p1"/>
    <w:basedOn w:val="Normal"/>
    <w:rsid w:val="00034C4F"/>
    <w:pPr>
      <w:spacing w:after="0" w:line="240" w:lineRule="auto"/>
    </w:pPr>
    <w:rPr>
      <w:rFonts w:eastAsia="Times New Roman" w:cs="Times New Roman"/>
      <w:color w:val="000000"/>
      <w:sz w:val="18"/>
      <w:szCs w:val="18"/>
      <w:lang w:eastAsia="tr-TR"/>
    </w:rPr>
  </w:style>
  <w:style w:type="character" w:styleId="Gl">
    <w:name w:val="Strong"/>
    <w:basedOn w:val="VarsaylanParagrafYazTipi"/>
    <w:uiPriority w:val="22"/>
    <w:qFormat/>
    <w:rsid w:val="00345B23"/>
    <w:rPr>
      <w:b/>
      <w:bCs/>
    </w:rPr>
  </w:style>
  <w:style w:type="paragraph" w:styleId="Dzeltme">
    <w:name w:val="Revision"/>
    <w:hidden/>
    <w:uiPriority w:val="99"/>
    <w:semiHidden/>
    <w:rsid w:val="00EC44DE"/>
    <w:pPr>
      <w:spacing w:after="0" w:line="240" w:lineRule="auto"/>
    </w:pPr>
    <w:rPr>
      <w:rFonts w:ascii="Times New Roman" w:hAnsi="Times New Roman"/>
      <w:sz w:val="20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E7C0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F0139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tr-TR"/>
    </w:rPr>
  </w:style>
  <w:style w:type="character" w:customStyle="1" w:styleId="unknown-copy-source">
    <w:name w:val="unknown-copy-source"/>
    <w:basedOn w:val="VarsaylanParagrafYazTipi"/>
    <w:rsid w:val="00DF0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1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7645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2775540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745048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72259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25992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4" w:space="0" w:color="auto"/>
                            <w:right w:val="single" w:sz="2" w:space="0" w:color="auto"/>
                          </w:divBdr>
                          <w:divsChild>
                            <w:div w:id="92153075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08555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43583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76147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5682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889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8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7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10996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8930791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8934073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368552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0263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4" w:space="0" w:color="auto"/>
                            <w:right w:val="single" w:sz="2" w:space="0" w:color="auto"/>
                          </w:divBdr>
                          <w:divsChild>
                            <w:div w:id="147980472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89969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68210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26911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36090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67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0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5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75141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6388728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0277092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430726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07295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4" w:space="0" w:color="auto"/>
                            <w:right w:val="single" w:sz="2" w:space="0" w:color="auto"/>
                          </w:divBdr>
                          <w:divsChild>
                            <w:div w:id="190718561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469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50403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342174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7192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57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1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3528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3024226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3239398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689305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67660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4" w:space="0" w:color="auto"/>
                            <w:right w:val="single" w:sz="2" w:space="0" w:color="auto"/>
                          </w:divBdr>
                          <w:divsChild>
                            <w:div w:id="131775921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43954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36546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284779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314762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77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5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65C4E9-68B1-B446-A207-4B1DFED6E8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304</Characters>
  <Application>Microsoft Office Word</Application>
  <DocSecurity>0</DocSecurity>
  <Lines>3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12-05T11:55:00Z</dcterms:created>
  <dcterms:modified xsi:type="dcterms:W3CDTF">2026-03-17T18:32:00Z</dcterms:modified>
</cp:coreProperties>
</file>